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1440F" w14:textId="77777777" w:rsidR="00460192" w:rsidRPr="008A5B79" w:rsidRDefault="00460192" w:rsidP="00632984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632984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03D791" w:rsidR="00460192" w:rsidRDefault="006A56D9" w:rsidP="00632984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AB17B0">
        <w:rPr>
          <w:rFonts w:ascii="Cambria" w:hAnsi="Cambria"/>
          <w:b/>
          <w:bCs/>
          <w:sz w:val="26"/>
          <w:szCs w:val="26"/>
        </w:rPr>
        <w:t>3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 xml:space="preserve">–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632984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</w:p>
    <w:p w14:paraId="55871504" w14:textId="1852DEE0" w:rsidR="001F15AE" w:rsidRPr="008A5B79" w:rsidRDefault="001F15AE" w:rsidP="00632984">
      <w:pPr>
        <w:pStyle w:val="NoSpacing"/>
        <w:ind w:right="-472"/>
        <w:jc w:val="both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Name: </w:t>
      </w:r>
      <w:r w:rsidR="002845C1" w:rsidRPr="002845C1">
        <w:rPr>
          <w:rFonts w:ascii="Cambria" w:hAnsi="Cambria"/>
          <w:b/>
          <w:bCs/>
          <w:color w:val="FF0000"/>
          <w:sz w:val="26"/>
          <w:szCs w:val="26"/>
        </w:rPr>
        <w:t>ZUHA AQIB</w:t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</w:t>
      </w:r>
      <w:r w:rsidR="002845C1" w:rsidRPr="002845C1">
        <w:rPr>
          <w:rFonts w:ascii="Cambria" w:hAnsi="Cambria"/>
          <w:b/>
          <w:bCs/>
          <w:color w:val="FF0000"/>
          <w:sz w:val="26"/>
          <w:szCs w:val="26"/>
        </w:rPr>
        <w:t>26106</w:t>
      </w:r>
    </w:p>
    <w:p w14:paraId="3D79A15B" w14:textId="77777777" w:rsidR="00B2442F" w:rsidRDefault="00460192" w:rsidP="00632984">
      <w:pPr>
        <w:pStyle w:val="NoSpacing"/>
        <w:jc w:val="both"/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384E84E6" w14:textId="15281350" w:rsidR="00800E33" w:rsidRDefault="00F133DA" w:rsidP="00632984">
      <w:pPr>
        <w:jc w:val="both"/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</w:p>
    <w:p w14:paraId="3922AFDF" w14:textId="3C7B85AA" w:rsidR="003848E4" w:rsidRDefault="003848E4" w:rsidP="00632984">
      <w:pPr>
        <w:jc w:val="both"/>
        <w:rPr>
          <w:rFonts w:cstheme="minorHAnsi"/>
          <w:b/>
          <w:bCs/>
          <w:color w:val="FF0000"/>
          <w:sz w:val="28"/>
          <w:szCs w:val="28"/>
        </w:rPr>
      </w:pPr>
      <w:r>
        <w:rPr>
          <w:rFonts w:cstheme="minorHAnsi"/>
          <w:b/>
          <w:bCs/>
          <w:color w:val="FF0000"/>
          <w:sz w:val="28"/>
          <w:szCs w:val="28"/>
        </w:rPr>
        <w:t>PLEASE NOTE</w:t>
      </w:r>
    </w:p>
    <w:p w14:paraId="0F46CD83" w14:textId="33F9ED7F" w:rsidR="003848E4" w:rsidRPr="003848E4" w:rsidRDefault="003848E4" w:rsidP="00632984">
      <w:pPr>
        <w:jc w:val="both"/>
        <w:rPr>
          <w:rFonts w:cstheme="minorHAnsi"/>
          <w:b/>
          <w:bCs/>
          <w:color w:val="FF0000"/>
          <w:sz w:val="18"/>
          <w:szCs w:val="18"/>
        </w:rPr>
      </w:pPr>
      <w:r>
        <w:rPr>
          <w:rFonts w:cstheme="minorHAnsi"/>
          <w:b/>
          <w:bCs/>
          <w:color w:val="FF0000"/>
          <w:sz w:val="18"/>
          <w:szCs w:val="18"/>
        </w:rPr>
        <w:t>This table is incom</w:t>
      </w:r>
      <w:r w:rsidR="00206CB8">
        <w:rPr>
          <w:rFonts w:cstheme="minorHAnsi"/>
          <w:b/>
          <w:bCs/>
          <w:color w:val="FF0000"/>
          <w:sz w:val="18"/>
          <w:szCs w:val="18"/>
        </w:rPr>
        <w:t>plete due to size and the full table is attached as an excel sheet with this submission.</w:t>
      </w:r>
    </w:p>
    <w:p w14:paraId="42EF2D8E" w14:textId="5B0507D8" w:rsidR="00B2442F" w:rsidRPr="006C71DB" w:rsidRDefault="00B2442F" w:rsidP="00632984">
      <w:pPr>
        <w:jc w:val="both"/>
        <w:rPr>
          <w:rFonts w:cstheme="minorHAnsi"/>
          <w:sz w:val="18"/>
          <w:szCs w:val="18"/>
        </w:rPr>
      </w:pPr>
      <w:r w:rsidRPr="006C71DB">
        <w:rPr>
          <w:rFonts w:cstheme="minorHAnsi"/>
          <w:color w:val="FF0000"/>
          <w:sz w:val="18"/>
          <w:szCs w:val="18"/>
        </w:rPr>
        <w:t xml:space="preserve">*The first </w:t>
      </w:r>
      <w:r w:rsidR="007D7332">
        <w:rPr>
          <w:rFonts w:cstheme="minorHAnsi"/>
          <w:color w:val="FF0000"/>
          <w:sz w:val="18"/>
          <w:szCs w:val="18"/>
        </w:rPr>
        <w:t>two</w:t>
      </w:r>
      <w:r w:rsidRPr="006C71DB">
        <w:rPr>
          <w:rFonts w:cstheme="minorHAnsi"/>
          <w:color w:val="FF0000"/>
          <w:sz w:val="18"/>
          <w:szCs w:val="18"/>
        </w:rPr>
        <w:t xml:space="preserve"> entries</w:t>
      </w:r>
      <w:r w:rsidR="006C71DB">
        <w:rPr>
          <w:rFonts w:cstheme="minorHAnsi"/>
          <w:color w:val="FF0000"/>
          <w:sz w:val="18"/>
          <w:szCs w:val="18"/>
        </w:rPr>
        <w:t xml:space="preserve"> in the table are provided for reference</w:t>
      </w:r>
      <w:r w:rsidR="00FD254C">
        <w:rPr>
          <w:rFonts w:cstheme="minorHAnsi"/>
          <w:color w:val="FF0000"/>
          <w:sz w:val="18"/>
          <w:szCs w:val="18"/>
        </w:rPr>
        <w:t xml:space="preserve"> only. </w:t>
      </w:r>
      <w:r w:rsidR="00AC56B1">
        <w:rPr>
          <w:rFonts w:cstheme="minorHAnsi"/>
          <w:color w:val="FF0000"/>
          <w:sz w:val="18"/>
          <w:szCs w:val="18"/>
        </w:rPr>
        <w:t>Hence, the scores do not interpret anything and have been entered randomly</w:t>
      </w:r>
      <w:r w:rsidR="001F4499">
        <w:rPr>
          <w:rFonts w:cstheme="minorHAnsi"/>
          <w:color w:val="FF0000"/>
          <w:sz w:val="18"/>
          <w:szCs w:val="18"/>
        </w:rPr>
        <w:t>. Replace these entries while</w:t>
      </w:r>
      <w:r w:rsidR="006F1E51">
        <w:rPr>
          <w:rFonts w:cstheme="minorHAnsi"/>
          <w:color w:val="FF0000"/>
          <w:sz w:val="18"/>
          <w:szCs w:val="18"/>
        </w:rPr>
        <w:t xml:space="preserve"> submitting.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60"/>
        <w:gridCol w:w="1622"/>
        <w:gridCol w:w="1152"/>
        <w:gridCol w:w="886"/>
        <w:gridCol w:w="800"/>
        <w:gridCol w:w="1583"/>
        <w:gridCol w:w="1174"/>
        <w:gridCol w:w="1174"/>
      </w:tblGrid>
      <w:tr w:rsidR="00E33B76" w:rsidRPr="00B2442F" w14:paraId="478E9B04" w14:textId="77777777" w:rsidTr="00044972">
        <w:trPr>
          <w:jc w:val="center"/>
        </w:trPr>
        <w:tc>
          <w:tcPr>
            <w:tcW w:w="0" w:type="auto"/>
            <w:vAlign w:val="center"/>
          </w:tcPr>
          <w:p w14:paraId="3A491A14" w14:textId="44C1BBAD" w:rsidR="0051305B" w:rsidRPr="00B2442F" w:rsidRDefault="00E629E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k</w:t>
            </w:r>
            <w:r w:rsidR="00914C9E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t>(Number of clusters)</w:t>
            </w:r>
          </w:p>
        </w:tc>
        <w:tc>
          <w:tcPr>
            <w:tcW w:w="1622" w:type="dxa"/>
            <w:vAlign w:val="center"/>
          </w:tcPr>
          <w:p w14:paraId="217A335B" w14:textId="70874186" w:rsidR="00335C99" w:rsidRPr="00B2442F" w:rsidRDefault="00E629E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Vectorizer Type</w:t>
            </w:r>
            <w:r w:rsidR="00E33B76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and Details</w:t>
            </w:r>
          </w:p>
        </w:tc>
        <w:tc>
          <w:tcPr>
            <w:tcW w:w="1152" w:type="dxa"/>
            <w:vAlign w:val="center"/>
          </w:tcPr>
          <w:p w14:paraId="6810E57A" w14:textId="652856D9" w:rsidR="0051305B" w:rsidRPr="00B2442F" w:rsidRDefault="00386E9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86E99">
              <w:rPr>
                <w:rFonts w:cstheme="minorHAnsi"/>
                <w:b/>
                <w:bCs/>
                <w:sz w:val="20"/>
                <w:szCs w:val="20"/>
              </w:rPr>
              <w:t>vector_size</w:t>
            </w:r>
            <w:proofErr w:type="spellEnd"/>
          </w:p>
        </w:tc>
        <w:tc>
          <w:tcPr>
            <w:tcW w:w="0" w:type="auto"/>
            <w:vAlign w:val="center"/>
          </w:tcPr>
          <w:p w14:paraId="6B4054BB" w14:textId="505E2956" w:rsidR="0051305B" w:rsidRPr="00B2442F" w:rsidRDefault="0085720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857204">
              <w:rPr>
                <w:rFonts w:cstheme="minorHAnsi"/>
                <w:b/>
                <w:bCs/>
                <w:sz w:val="20"/>
                <w:szCs w:val="20"/>
              </w:rPr>
              <w:t>window</w:t>
            </w:r>
          </w:p>
        </w:tc>
        <w:tc>
          <w:tcPr>
            <w:tcW w:w="0" w:type="auto"/>
            <w:vAlign w:val="center"/>
          </w:tcPr>
          <w:p w14:paraId="1DFF7ADA" w14:textId="5C184F7A" w:rsidR="0051305B" w:rsidRPr="00B2442F" w:rsidRDefault="0002501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pochs Count</w:t>
            </w:r>
          </w:p>
        </w:tc>
        <w:tc>
          <w:tcPr>
            <w:tcW w:w="0" w:type="auto"/>
            <w:vAlign w:val="center"/>
          </w:tcPr>
          <w:p w14:paraId="4A03AD4C" w14:textId="77777777" w:rsidR="0051305B" w:rsidRDefault="00FB11B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bCs/>
                <w:sz w:val="20"/>
                <w:szCs w:val="20"/>
              </w:rPr>
              <w:t>CBoW</w:t>
            </w:r>
            <w:proofErr w:type="spellEnd"/>
            <w:r w:rsidR="00DE02D5">
              <w:rPr>
                <w:rFonts w:cstheme="minorHAnsi"/>
                <w:b/>
                <w:bCs/>
                <w:sz w:val="20"/>
                <w:szCs w:val="20"/>
              </w:rPr>
              <w:t>/</w:t>
            </w:r>
            <w:proofErr w:type="spellStart"/>
            <w:r w:rsidR="00DE02D5">
              <w:rPr>
                <w:rFonts w:cstheme="minorHAnsi"/>
                <w:b/>
                <w:bCs/>
                <w:sz w:val="20"/>
                <w:szCs w:val="20"/>
              </w:rPr>
              <w:t>Skipgram</w:t>
            </w:r>
            <w:proofErr w:type="spellEnd"/>
          </w:p>
          <w:p w14:paraId="14DFF09D" w14:textId="77777777" w:rsidR="00DE02D5" w:rsidRDefault="00DE02D5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OR</w:t>
            </w:r>
          </w:p>
          <w:p w14:paraId="6D18CCD7" w14:textId="334A29EC" w:rsidR="00DE02D5" w:rsidRPr="00B2442F" w:rsidRDefault="00DE02D5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DM/</w:t>
            </w:r>
            <w:proofErr w:type="spellStart"/>
            <w:r>
              <w:rPr>
                <w:rFonts w:cstheme="minorHAnsi"/>
                <w:b/>
                <w:bCs/>
                <w:sz w:val="20"/>
                <w:szCs w:val="20"/>
              </w:rPr>
              <w:t>DBoW</w:t>
            </w:r>
            <w:proofErr w:type="spellEnd"/>
          </w:p>
        </w:tc>
        <w:tc>
          <w:tcPr>
            <w:tcW w:w="1174" w:type="dxa"/>
            <w:vAlign w:val="center"/>
          </w:tcPr>
          <w:p w14:paraId="6B775787" w14:textId="1834D606" w:rsidR="0051305B" w:rsidRPr="00B2442F" w:rsidRDefault="002A39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ilhouette Score</w:t>
            </w:r>
          </w:p>
        </w:tc>
        <w:tc>
          <w:tcPr>
            <w:tcW w:w="1174" w:type="dxa"/>
            <w:vAlign w:val="center"/>
          </w:tcPr>
          <w:p w14:paraId="44EDEE61" w14:textId="77777777" w:rsidR="0051305B" w:rsidRPr="00B2442F" w:rsidRDefault="00732AD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WSS</w:t>
            </w:r>
          </w:p>
          <w:p w14:paraId="5C65C6F5" w14:textId="23BE4818" w:rsidR="001158DD" w:rsidRPr="00B2442F" w:rsidRDefault="001158D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core</w:t>
            </w:r>
          </w:p>
        </w:tc>
      </w:tr>
      <w:tr w:rsidR="00CE5C09" w:rsidRPr="00B2442F" w14:paraId="3558AFC5" w14:textId="77777777" w:rsidTr="00044972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254CA9BD" w14:textId="1342EAB5" w:rsidR="00CE5C09" w:rsidRPr="00B2442F" w:rsidRDefault="00CE5C0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622" w:type="dxa"/>
            <w:vAlign w:val="center"/>
          </w:tcPr>
          <w:p w14:paraId="09188178" w14:textId="24DA89B7" w:rsidR="00CE5C09" w:rsidRPr="00520481" w:rsidRDefault="00CE5C09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C2B88DA" w14:textId="705AA026" w:rsidR="00CE5C09" w:rsidRPr="00520481" w:rsidRDefault="00CE5C09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7D2DC5C5" w14:textId="34ED7B19" w:rsidR="00CE5C09" w:rsidRPr="00520481" w:rsidRDefault="00CE5C09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600907B5" w14:textId="0BF83256" w:rsidR="00CE5C09" w:rsidRPr="00520481" w:rsidRDefault="00CE5C09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55798F62" w14:textId="2FB50DB3" w:rsidR="00CE5C09" w:rsidRPr="00520481" w:rsidRDefault="00CE5C09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337E7A45" w14:textId="2CA980CD" w:rsidR="00CE5C09" w:rsidRPr="00520481" w:rsidRDefault="00CE5C09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0428638</w:t>
            </w:r>
          </w:p>
        </w:tc>
        <w:tc>
          <w:tcPr>
            <w:tcW w:w="1174" w:type="dxa"/>
            <w:vAlign w:val="center"/>
          </w:tcPr>
          <w:p w14:paraId="1625707A" w14:textId="214BF0FE" w:rsidR="00CE5C09" w:rsidRPr="00520481" w:rsidRDefault="00CE5C09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.18647337</w:t>
            </w:r>
          </w:p>
        </w:tc>
      </w:tr>
      <w:tr w:rsidR="00AC5B63" w:rsidRPr="00B2442F" w14:paraId="62375CB9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3D8043" w14:textId="406DD0A7" w:rsidR="00AC5B63" w:rsidRPr="00B2442F" w:rsidRDefault="00AC5B6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26E733D" w14:textId="6BBF3F29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4247D063" w14:textId="0FB94C40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58124F03" w14:textId="1AD35F60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516E1941" w14:textId="77DABD07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7CBB36D" w14:textId="1EBDE472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2CAF03C9" w14:textId="53F9A785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6089746</w:t>
            </w:r>
          </w:p>
        </w:tc>
        <w:tc>
          <w:tcPr>
            <w:tcW w:w="1174" w:type="dxa"/>
            <w:vAlign w:val="center"/>
          </w:tcPr>
          <w:p w14:paraId="51310FC8" w14:textId="2F6A2FA1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.396201611</w:t>
            </w:r>
          </w:p>
        </w:tc>
      </w:tr>
      <w:tr w:rsidR="00AC5B63" w:rsidRPr="00B2442F" w14:paraId="5A1CD693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AE83D1A" w14:textId="4FEA6DA9" w:rsidR="00AC5B63" w:rsidRPr="00B2442F" w:rsidRDefault="00AC5B6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A7CECDA" w14:textId="3E6F28FA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597624D" w14:textId="4983D4EA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2BA30E86" w14:textId="618BE388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8</w:t>
            </w:r>
          </w:p>
        </w:tc>
        <w:tc>
          <w:tcPr>
            <w:tcW w:w="0" w:type="auto"/>
            <w:vAlign w:val="center"/>
          </w:tcPr>
          <w:p w14:paraId="2970E965" w14:textId="4EA4C008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BB6A2CD" w14:textId="2167D4C4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58908DE1" w14:textId="275A1F39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590102</w:t>
            </w:r>
          </w:p>
        </w:tc>
        <w:tc>
          <w:tcPr>
            <w:tcW w:w="1174" w:type="dxa"/>
            <w:vAlign w:val="center"/>
          </w:tcPr>
          <w:p w14:paraId="3C9FD0DF" w14:textId="476C9424" w:rsidR="00AC5B63" w:rsidRPr="00520481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.453023434</w:t>
            </w:r>
          </w:p>
        </w:tc>
      </w:tr>
      <w:tr w:rsidR="00AC5B63" w:rsidRPr="00B2442F" w14:paraId="24FF2724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831120E" w14:textId="6F7DC1CF" w:rsidR="00AC5B63" w:rsidRPr="00B2442F" w:rsidRDefault="00AC5B6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D8E8564" w14:textId="67272942" w:rsidR="00AC5B63" w:rsidRPr="008A2607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FA03329" w14:textId="6466AB0E" w:rsidR="00AC5B63" w:rsidRPr="001B5DE6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0FD759AE" w14:textId="51BD2F5F" w:rsidR="00AC5B63" w:rsidRPr="001B5DE6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53981B03" w14:textId="61CF2FF1" w:rsidR="00AC5B63" w:rsidRPr="001B5DE6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D5121C7" w14:textId="646F27FC" w:rsidR="00AC5B63" w:rsidRPr="001B5DE6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7C89810B" w14:textId="175DDCEB" w:rsidR="00AC5B63" w:rsidRPr="001B5DE6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1531789</w:t>
            </w:r>
          </w:p>
        </w:tc>
        <w:tc>
          <w:tcPr>
            <w:tcW w:w="1174" w:type="dxa"/>
            <w:vAlign w:val="center"/>
          </w:tcPr>
          <w:p w14:paraId="42287437" w14:textId="06F0EC35" w:rsidR="00AC5B63" w:rsidRPr="001B5DE6" w:rsidRDefault="00AC5B63" w:rsidP="00632984">
            <w:pPr>
              <w:jc w:val="both"/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.157343864</w:t>
            </w:r>
          </w:p>
        </w:tc>
      </w:tr>
      <w:tr w:rsidR="00943EC7" w:rsidRPr="00B2442F" w14:paraId="34BBA698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131D75C" w14:textId="46812519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001FB892" w14:textId="24E094D4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BF86BD7" w14:textId="56BA4F86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644DF6CA" w14:textId="44899E99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1E0189E3" w14:textId="6E962208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3C138F86" w14:textId="10A46D91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5575DB26" w14:textId="0F0C1371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3297802</w:t>
            </w:r>
          </w:p>
        </w:tc>
        <w:tc>
          <w:tcPr>
            <w:tcW w:w="1174" w:type="dxa"/>
            <w:vAlign w:val="center"/>
          </w:tcPr>
          <w:p w14:paraId="256527FC" w14:textId="5D529FA1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29046454</w:t>
            </w:r>
          </w:p>
        </w:tc>
      </w:tr>
      <w:tr w:rsidR="00943EC7" w:rsidRPr="00B2442F" w14:paraId="57A85D42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211BA9B" w14:textId="63791682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D30A6AB" w14:textId="538F9E56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7E76F091" w14:textId="47BA1D9C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33F7F405" w14:textId="4A0ED7BE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4A593BB5" w14:textId="36776758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5C546B10" w14:textId="1DC47436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2D9C3CA0" w14:textId="14AAFBE9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0897815</w:t>
            </w:r>
          </w:p>
        </w:tc>
        <w:tc>
          <w:tcPr>
            <w:tcW w:w="1174" w:type="dxa"/>
            <w:vAlign w:val="center"/>
          </w:tcPr>
          <w:p w14:paraId="5DCE8A9C" w14:textId="7E8EC746" w:rsidR="00943EC7" w:rsidRPr="00B2442F" w:rsidRDefault="00943EC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.091296673</w:t>
            </w:r>
          </w:p>
        </w:tc>
      </w:tr>
      <w:tr w:rsidR="0067258D" w:rsidRPr="00B2442F" w14:paraId="4AAF07A3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ACD058C" w14:textId="37615EAE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065ABC8E" w14:textId="6C8FF961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62004E41" w14:textId="6A5F0196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40C6F612" w14:textId="59CCC15D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BDADDF1" w14:textId="1F22FFE1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6813262" w14:textId="1CBF0E37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25768630" w14:textId="689125A6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02759175</w:t>
            </w:r>
          </w:p>
        </w:tc>
        <w:tc>
          <w:tcPr>
            <w:tcW w:w="1174" w:type="dxa"/>
            <w:vAlign w:val="center"/>
          </w:tcPr>
          <w:p w14:paraId="4F0695D6" w14:textId="235E510F" w:rsidR="0067258D" w:rsidRPr="00B2442F" w:rsidRDefault="0067258D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874755621</w:t>
            </w:r>
          </w:p>
        </w:tc>
      </w:tr>
      <w:tr w:rsidR="00044972" w:rsidRPr="00B2442F" w14:paraId="452EBCEB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D8C3A0D" w14:textId="2D7A10CE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079BF08C" w14:textId="09787473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467ED06" w14:textId="6D180E15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25</w:t>
            </w:r>
          </w:p>
        </w:tc>
        <w:tc>
          <w:tcPr>
            <w:tcW w:w="0" w:type="auto"/>
            <w:vAlign w:val="center"/>
          </w:tcPr>
          <w:p w14:paraId="21FCC191" w14:textId="4EE11F35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789AAEF7" w14:textId="2D771D88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1372B05" w14:textId="4DB4A5C0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1C7A513C" w14:textId="26478B32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1921752</w:t>
            </w:r>
          </w:p>
        </w:tc>
        <w:tc>
          <w:tcPr>
            <w:tcW w:w="1174" w:type="dxa"/>
            <w:vAlign w:val="center"/>
          </w:tcPr>
          <w:p w14:paraId="1B8B2C49" w14:textId="21B3CBD7" w:rsidR="00044972" w:rsidRPr="00B2442F" w:rsidRDefault="0004497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963598371</w:t>
            </w:r>
          </w:p>
        </w:tc>
      </w:tr>
      <w:tr w:rsidR="000931D3" w:rsidRPr="00B2442F" w14:paraId="0635B35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C812BC5" w14:textId="3EE36F46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2790BAA" w14:textId="6DE65279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8C17690" w14:textId="37F6DFB9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10EE4B2E" w14:textId="14F1881D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20C6E786" w14:textId="10FF7417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9ACC1EC" w14:textId="331548A2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43981DBA" w14:textId="5290441F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0061162</w:t>
            </w:r>
          </w:p>
        </w:tc>
        <w:tc>
          <w:tcPr>
            <w:tcW w:w="1174" w:type="dxa"/>
            <w:vAlign w:val="center"/>
          </w:tcPr>
          <w:p w14:paraId="3DB93BBE" w14:textId="039227DE" w:rsidR="000931D3" w:rsidRPr="00B2442F" w:rsidRDefault="000931D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196420431</w:t>
            </w:r>
          </w:p>
        </w:tc>
      </w:tr>
      <w:tr w:rsidR="007439E9" w:rsidRPr="00B2442F" w14:paraId="0A744009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D20D7DC" w14:textId="77777777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7006020A" w14:textId="0984C533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318921DC" w14:textId="458DF96A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74E4C1DF" w14:textId="72A620B6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06EE76C2" w14:textId="6A41D1B6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5</w:t>
            </w:r>
          </w:p>
        </w:tc>
        <w:tc>
          <w:tcPr>
            <w:tcW w:w="0" w:type="auto"/>
            <w:vAlign w:val="center"/>
          </w:tcPr>
          <w:p w14:paraId="054EB5F0" w14:textId="7A172D06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37A67A46" w14:textId="66272D53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5037157</w:t>
            </w:r>
          </w:p>
        </w:tc>
        <w:tc>
          <w:tcPr>
            <w:tcW w:w="1174" w:type="dxa"/>
            <w:vAlign w:val="center"/>
          </w:tcPr>
          <w:p w14:paraId="08ADB137" w14:textId="0802A398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637758613</w:t>
            </w:r>
          </w:p>
        </w:tc>
      </w:tr>
      <w:tr w:rsidR="007439E9" w:rsidRPr="00B2442F" w14:paraId="5986BA28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8C93D76" w14:textId="77777777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B47A771" w14:textId="1105EBA5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16EF7025" w14:textId="2B2DC573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7AAE09F7" w14:textId="15FCA293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01C1305C" w14:textId="17F5940F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6B68F4FD" w14:textId="433DAED5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348B7743" w14:textId="306901BD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3181979</w:t>
            </w:r>
          </w:p>
        </w:tc>
        <w:tc>
          <w:tcPr>
            <w:tcW w:w="1174" w:type="dxa"/>
            <w:vAlign w:val="center"/>
          </w:tcPr>
          <w:p w14:paraId="656B1EBA" w14:textId="477479C4" w:rsidR="007439E9" w:rsidRPr="00B2442F" w:rsidRDefault="007439E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72357133</w:t>
            </w:r>
          </w:p>
        </w:tc>
      </w:tr>
      <w:tr w:rsidR="00084BE3" w:rsidRPr="00B2442F" w14:paraId="1E4A889D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0A082A6" w14:textId="77777777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8C0E648" w14:textId="3FACB934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2B4F390A" w14:textId="6049C3B3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194C0928" w14:textId="08E592A2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507F2D0" w14:textId="6A36F3D7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CFAE0A3" w14:textId="593578A3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6F88CD90" w14:textId="7361F6E1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3340887</w:t>
            </w:r>
          </w:p>
        </w:tc>
        <w:tc>
          <w:tcPr>
            <w:tcW w:w="1174" w:type="dxa"/>
            <w:vAlign w:val="center"/>
          </w:tcPr>
          <w:p w14:paraId="6E43135B" w14:textId="104904A3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556313276</w:t>
            </w:r>
          </w:p>
        </w:tc>
      </w:tr>
      <w:tr w:rsidR="00084BE3" w:rsidRPr="00B2442F" w14:paraId="3DC8ACD3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C67C0EF" w14:textId="77777777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236158C2" w14:textId="5E103EFB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6896CC56" w14:textId="304D0B09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7C29F27B" w14:textId="16AD28AC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70484075" w14:textId="0BFDFE24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EDDB860" w14:textId="2A0B72A3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3AF6F5B2" w14:textId="14399C9A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322252</w:t>
            </w:r>
          </w:p>
        </w:tc>
        <w:tc>
          <w:tcPr>
            <w:tcW w:w="1174" w:type="dxa"/>
            <w:vAlign w:val="center"/>
          </w:tcPr>
          <w:p w14:paraId="2F3C77B2" w14:textId="01397B11" w:rsidR="00084BE3" w:rsidRPr="00B2442F" w:rsidRDefault="00084BE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213774204</w:t>
            </w:r>
          </w:p>
        </w:tc>
      </w:tr>
      <w:tr w:rsidR="00F929B9" w:rsidRPr="00B2442F" w14:paraId="61F0870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697C1A1" w14:textId="77777777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6EC1801" w14:textId="69D7BA80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6A61B906" w14:textId="141ABF5B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42041324" w14:textId="612BCD63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315F1E80" w14:textId="68734C2B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2921E6D9" w14:textId="2A3DFB78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14A1DE36" w14:textId="26E4E903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4864852</w:t>
            </w:r>
          </w:p>
        </w:tc>
        <w:tc>
          <w:tcPr>
            <w:tcW w:w="1174" w:type="dxa"/>
            <w:vAlign w:val="center"/>
          </w:tcPr>
          <w:p w14:paraId="20D68D1E" w14:textId="36CBD755" w:rsidR="00F929B9" w:rsidRPr="00B2442F" w:rsidRDefault="00F929B9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980379701</w:t>
            </w:r>
          </w:p>
        </w:tc>
      </w:tr>
      <w:tr w:rsidR="00AF0E42" w:rsidRPr="00B2442F" w14:paraId="0DC9533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C025F70" w14:textId="77777777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32143A5C" w14:textId="0B30FE52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4D0F99D6" w14:textId="71994450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600</w:t>
            </w:r>
          </w:p>
        </w:tc>
        <w:tc>
          <w:tcPr>
            <w:tcW w:w="0" w:type="auto"/>
            <w:vAlign w:val="center"/>
          </w:tcPr>
          <w:p w14:paraId="6A8D8C58" w14:textId="1FDE9791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534DF17F" w14:textId="39695BBC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703673B2" w14:textId="19F10EC5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74015657" w14:textId="4FD05C61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4542189</w:t>
            </w:r>
          </w:p>
        </w:tc>
        <w:tc>
          <w:tcPr>
            <w:tcW w:w="1174" w:type="dxa"/>
            <w:vAlign w:val="center"/>
          </w:tcPr>
          <w:p w14:paraId="725A5059" w14:textId="0774D3A7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814524651</w:t>
            </w:r>
          </w:p>
        </w:tc>
      </w:tr>
      <w:tr w:rsidR="00AF0E42" w:rsidRPr="00B2442F" w14:paraId="50143F73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F89C8E1" w14:textId="77777777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3EC5B85" w14:textId="1E62659D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7D7FD9D9" w14:textId="3FE0E97D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700</w:t>
            </w:r>
          </w:p>
        </w:tc>
        <w:tc>
          <w:tcPr>
            <w:tcW w:w="0" w:type="auto"/>
            <w:vAlign w:val="center"/>
          </w:tcPr>
          <w:p w14:paraId="2CD5668D" w14:textId="326A35C1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1CBE77F" w14:textId="2F9D02AF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567CB66C" w14:textId="357CB7AF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096F2B6C" w14:textId="0C9F92B0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4686135</w:t>
            </w:r>
          </w:p>
        </w:tc>
        <w:tc>
          <w:tcPr>
            <w:tcW w:w="1174" w:type="dxa"/>
            <w:vAlign w:val="center"/>
          </w:tcPr>
          <w:p w14:paraId="08E18E14" w14:textId="60CB22CE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717621684</w:t>
            </w:r>
          </w:p>
        </w:tc>
      </w:tr>
      <w:tr w:rsidR="00AF0E42" w:rsidRPr="00B2442F" w14:paraId="6960450B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3D302BC" w14:textId="77777777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11CA59D" w14:textId="61A3953D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030A3E2C" w14:textId="5BA14270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800</w:t>
            </w:r>
          </w:p>
        </w:tc>
        <w:tc>
          <w:tcPr>
            <w:tcW w:w="0" w:type="auto"/>
            <w:vAlign w:val="center"/>
          </w:tcPr>
          <w:p w14:paraId="3AFFD20F" w14:textId="547EB780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032A6C83" w14:textId="1C528A29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D9186A7" w14:textId="258B0683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22E77CD4" w14:textId="61858B3B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4619788</w:t>
            </w:r>
          </w:p>
        </w:tc>
        <w:tc>
          <w:tcPr>
            <w:tcW w:w="1174" w:type="dxa"/>
            <w:vAlign w:val="center"/>
          </w:tcPr>
          <w:p w14:paraId="25AC986D" w14:textId="5B3B46C0" w:rsidR="00AF0E42" w:rsidRPr="00B2442F" w:rsidRDefault="00AF0E4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624525785</w:t>
            </w:r>
          </w:p>
        </w:tc>
      </w:tr>
      <w:tr w:rsidR="00BE1717" w:rsidRPr="00B2442F" w14:paraId="0A53B827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D45A0B9" w14:textId="77777777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33397FF" w14:textId="38D7D1C3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4D5AF3B8" w14:textId="4A96E77A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00</w:t>
            </w:r>
          </w:p>
        </w:tc>
        <w:tc>
          <w:tcPr>
            <w:tcW w:w="0" w:type="auto"/>
            <w:vAlign w:val="center"/>
          </w:tcPr>
          <w:p w14:paraId="3544AAC4" w14:textId="1A3B11A8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65801A3" w14:textId="672127CE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9439B4A" w14:textId="7E00F880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51A92DE3" w14:textId="064A5192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5864682</w:t>
            </w:r>
          </w:p>
        </w:tc>
        <w:tc>
          <w:tcPr>
            <w:tcW w:w="1174" w:type="dxa"/>
            <w:vAlign w:val="center"/>
          </w:tcPr>
          <w:p w14:paraId="62524CA8" w14:textId="6C28064F" w:rsidR="00BE1717" w:rsidRPr="00B2442F" w:rsidRDefault="00BE1717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522559702</w:t>
            </w:r>
          </w:p>
        </w:tc>
      </w:tr>
      <w:tr w:rsidR="00CF4BA2" w:rsidRPr="00B2442F" w14:paraId="60FD0F24" w14:textId="77777777" w:rsidTr="00044972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66144E5E" w14:textId="7B91140C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1622" w:type="dxa"/>
            <w:vAlign w:val="center"/>
          </w:tcPr>
          <w:p w14:paraId="340F67DB" w14:textId="72D736E3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4E101220" w14:textId="4561A73D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50</w:t>
            </w:r>
          </w:p>
        </w:tc>
        <w:tc>
          <w:tcPr>
            <w:tcW w:w="0" w:type="auto"/>
            <w:vAlign w:val="center"/>
          </w:tcPr>
          <w:p w14:paraId="59944019" w14:textId="4E59A3E7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76BDD32" w14:textId="5FF1BF77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70118008" w14:textId="584B1D4F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6A69ADF0" w14:textId="54B03AD0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5616488</w:t>
            </w:r>
          </w:p>
        </w:tc>
        <w:tc>
          <w:tcPr>
            <w:tcW w:w="1174" w:type="dxa"/>
            <w:vAlign w:val="center"/>
          </w:tcPr>
          <w:p w14:paraId="7342B3EA" w14:textId="07CD129C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.46835947</w:t>
            </w:r>
          </w:p>
        </w:tc>
      </w:tr>
      <w:tr w:rsidR="00486BD2" w:rsidRPr="00B2442F" w14:paraId="162BBBEB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6BB5D1D" w14:textId="77777777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1CF00232" w14:textId="7A52C79D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3E91033E" w14:textId="54C0CB6B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5C363B83" w14:textId="0348AB9B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2795F033" w14:textId="15EC03B9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E2CA5AD" w14:textId="1A577C58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51DCACD2" w14:textId="294A05ED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0203397</w:t>
            </w:r>
          </w:p>
        </w:tc>
        <w:tc>
          <w:tcPr>
            <w:tcW w:w="1174" w:type="dxa"/>
            <w:vAlign w:val="center"/>
          </w:tcPr>
          <w:p w14:paraId="19DEDF5D" w14:textId="17D2134A" w:rsidR="00486BD2" w:rsidRPr="00B2442F" w:rsidRDefault="00486BD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.459095955</w:t>
            </w:r>
          </w:p>
        </w:tc>
      </w:tr>
      <w:tr w:rsidR="00CF4BA2" w:rsidRPr="00B2442F" w14:paraId="6E1324C4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CB570FD" w14:textId="77777777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7BC6776" w14:textId="7215F682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21D9F3A2" w14:textId="4F9EC725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4164588E" w14:textId="194AC244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8</w:t>
            </w:r>
          </w:p>
        </w:tc>
        <w:tc>
          <w:tcPr>
            <w:tcW w:w="0" w:type="auto"/>
            <w:vAlign w:val="center"/>
          </w:tcPr>
          <w:p w14:paraId="41A61D19" w14:textId="640B6CCA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CB715EF" w14:textId="2559632B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36D14119" w14:textId="713E1DAB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600107</w:t>
            </w:r>
          </w:p>
        </w:tc>
        <w:tc>
          <w:tcPr>
            <w:tcW w:w="1174" w:type="dxa"/>
            <w:vAlign w:val="center"/>
          </w:tcPr>
          <w:p w14:paraId="14BB3CAB" w14:textId="77051A09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.450608253</w:t>
            </w:r>
          </w:p>
        </w:tc>
      </w:tr>
      <w:tr w:rsidR="00CF4BA2" w:rsidRPr="00B2442F" w14:paraId="19FF2D5D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B398B78" w14:textId="77777777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9A85B67" w14:textId="3A011492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AC74BF8" w14:textId="567EE7E0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2ABA42DC" w14:textId="5D92571D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46A3BCA0" w14:textId="5224CC1A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28823A3" w14:textId="68B6CFBE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0BCBF212" w14:textId="484CA51B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7876591</w:t>
            </w:r>
          </w:p>
        </w:tc>
        <w:tc>
          <w:tcPr>
            <w:tcW w:w="1174" w:type="dxa"/>
            <w:vAlign w:val="center"/>
          </w:tcPr>
          <w:p w14:paraId="2A124574" w14:textId="3F66EB07" w:rsidR="00CF4BA2" w:rsidRPr="00B2442F" w:rsidRDefault="00CF4BA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.168611526</w:t>
            </w:r>
          </w:p>
        </w:tc>
      </w:tr>
      <w:tr w:rsidR="00237B92" w:rsidRPr="00B2442F" w14:paraId="1A551C90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246A2C4" w14:textId="77777777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2ADF1332" w14:textId="1490DDE1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4AF01E69" w14:textId="149CAED2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78CB734A" w14:textId="59EB7CF6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3012D339" w14:textId="3A25DEEE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5D3DF691" w14:textId="59E62A13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2D28EFBE" w14:textId="6DE8FE08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6110314</w:t>
            </w:r>
          </w:p>
        </w:tc>
        <w:tc>
          <w:tcPr>
            <w:tcW w:w="1174" w:type="dxa"/>
            <w:vAlign w:val="center"/>
          </w:tcPr>
          <w:p w14:paraId="1682286A" w14:textId="1E665EA9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217437</w:t>
            </w:r>
          </w:p>
        </w:tc>
      </w:tr>
      <w:tr w:rsidR="00237B92" w:rsidRPr="00B2442F" w14:paraId="5AD5A5DA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65AE99" w14:textId="77777777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78E7F03B" w14:textId="14A462C8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74F800AA" w14:textId="016E5FE9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693E7610" w14:textId="02622B8A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C442AD7" w14:textId="0B2D01F6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7E2C4A93" w14:textId="58B0FB84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0435ECC1" w14:textId="18ADCA8C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239725</w:t>
            </w:r>
          </w:p>
        </w:tc>
        <w:tc>
          <w:tcPr>
            <w:tcW w:w="1174" w:type="dxa"/>
            <w:vAlign w:val="center"/>
          </w:tcPr>
          <w:p w14:paraId="23C86BA0" w14:textId="5E402431" w:rsidR="00237B92" w:rsidRPr="00B2442F" w:rsidRDefault="00237B9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636084676</w:t>
            </w:r>
          </w:p>
        </w:tc>
      </w:tr>
      <w:tr w:rsidR="00B14A7A" w:rsidRPr="00B2442F" w14:paraId="377BA34E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559815" w14:textId="77777777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7EB84F11" w14:textId="78CC7BF6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7FBE3F86" w14:textId="57BC7D35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4097FDBA" w14:textId="751C495F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1EDA0C3" w14:textId="5937A9A9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43D2AAA" w14:textId="4774A4D1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299A7CB9" w14:textId="60E3B965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3137525</w:t>
            </w:r>
          </w:p>
        </w:tc>
        <w:tc>
          <w:tcPr>
            <w:tcW w:w="1174" w:type="dxa"/>
            <w:vAlign w:val="center"/>
          </w:tcPr>
          <w:p w14:paraId="26AF8B31" w14:textId="1B4C3EDF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729730368</w:t>
            </w:r>
          </w:p>
        </w:tc>
      </w:tr>
      <w:tr w:rsidR="00B14A7A" w:rsidRPr="00B2442F" w14:paraId="11BF116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BE611F7" w14:textId="77777777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544C20F9" w14:textId="7831C34A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799CE0C" w14:textId="281DEC24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25</w:t>
            </w:r>
          </w:p>
        </w:tc>
        <w:tc>
          <w:tcPr>
            <w:tcW w:w="0" w:type="auto"/>
            <w:vAlign w:val="center"/>
          </w:tcPr>
          <w:p w14:paraId="328250D1" w14:textId="1EF8D71B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4C632D14" w14:textId="4B60D8DC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3C5393A" w14:textId="5D6C56A6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10311B33" w14:textId="2044F945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071183</w:t>
            </w:r>
          </w:p>
        </w:tc>
        <w:tc>
          <w:tcPr>
            <w:tcW w:w="1174" w:type="dxa"/>
            <w:vAlign w:val="center"/>
          </w:tcPr>
          <w:p w14:paraId="46ED1EB0" w14:textId="111B932D" w:rsidR="00B14A7A" w:rsidRPr="00B2442F" w:rsidRDefault="00B14A7A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821123481</w:t>
            </w:r>
          </w:p>
        </w:tc>
      </w:tr>
      <w:tr w:rsidR="00A77786" w:rsidRPr="00B2442F" w14:paraId="6D29AB53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E8BEF53" w14:textId="77777777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3969315F" w14:textId="37E4B0F2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1397EAC6" w14:textId="5B650463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46165890" w14:textId="4D6626F3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625073B6" w14:textId="62F12213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4374006F" w14:textId="57B51F06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54416AB4" w14:textId="5A740723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0140439</w:t>
            </w:r>
          </w:p>
        </w:tc>
        <w:tc>
          <w:tcPr>
            <w:tcW w:w="1174" w:type="dxa"/>
            <w:vAlign w:val="center"/>
          </w:tcPr>
          <w:p w14:paraId="6CA7670F" w14:textId="3042C160" w:rsidR="00A77786" w:rsidRPr="00B2442F" w:rsidRDefault="00A777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035103917</w:t>
            </w:r>
          </w:p>
        </w:tc>
      </w:tr>
      <w:tr w:rsidR="00FD6D82" w:rsidRPr="00B2442F" w14:paraId="0A3DF09B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D5BF574" w14:textId="77777777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1BE4260E" w14:textId="364BCF53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1A94A26F" w14:textId="155D81CA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53282A67" w14:textId="3F48E5AB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46EFA675" w14:textId="6A9FAF4E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5</w:t>
            </w:r>
          </w:p>
        </w:tc>
        <w:tc>
          <w:tcPr>
            <w:tcW w:w="0" w:type="auto"/>
            <w:vAlign w:val="center"/>
          </w:tcPr>
          <w:p w14:paraId="72D1A5B3" w14:textId="0B15298B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6FCEC401" w14:textId="45E763AE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3093129</w:t>
            </w:r>
          </w:p>
        </w:tc>
        <w:tc>
          <w:tcPr>
            <w:tcW w:w="1174" w:type="dxa"/>
            <w:vAlign w:val="center"/>
          </w:tcPr>
          <w:p w14:paraId="6A423D7E" w14:textId="58E7EE2A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644830048</w:t>
            </w:r>
          </w:p>
        </w:tc>
      </w:tr>
      <w:tr w:rsidR="00FD6D82" w:rsidRPr="00B2442F" w14:paraId="14F2F968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5441805" w14:textId="77777777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205A23A7" w14:textId="1E591F05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3D167B1C" w14:textId="5C07BA7D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227DB8EA" w14:textId="2F8A25AD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4C2BB762" w14:textId="61D436A3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4427044A" w14:textId="2540EE6C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27DC74FC" w14:textId="47076B98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22330284</w:t>
            </w:r>
          </w:p>
        </w:tc>
        <w:tc>
          <w:tcPr>
            <w:tcW w:w="1174" w:type="dxa"/>
            <w:vAlign w:val="center"/>
          </w:tcPr>
          <w:p w14:paraId="4F80A2D1" w14:textId="02B76F34" w:rsidR="00FD6D82" w:rsidRPr="00B2442F" w:rsidRDefault="00FD6D8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46959497</w:t>
            </w:r>
          </w:p>
        </w:tc>
      </w:tr>
      <w:tr w:rsidR="004E21A3" w:rsidRPr="00B2442F" w14:paraId="5B3769AC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856B737" w14:textId="77777777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1BF87CE" w14:textId="5D4D1965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6BC9C6F8" w14:textId="71D41580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36E30FD4" w14:textId="7049B939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3FE31C0C" w14:textId="5753A4EF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6B7BEA5" w14:textId="3EEB4DF3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521981F4" w14:textId="641A370C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2699512</w:t>
            </w:r>
          </w:p>
        </w:tc>
        <w:tc>
          <w:tcPr>
            <w:tcW w:w="1174" w:type="dxa"/>
            <w:vAlign w:val="center"/>
          </w:tcPr>
          <w:p w14:paraId="379B4874" w14:textId="5CBEA40B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295376539</w:t>
            </w:r>
          </w:p>
        </w:tc>
      </w:tr>
      <w:tr w:rsidR="004E21A3" w:rsidRPr="00B2442F" w14:paraId="66E5A28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7DDDC06" w14:textId="77777777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154ECBA4" w14:textId="5238E06A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0AE716FE" w14:textId="6B063359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5E69BB87" w14:textId="67ECCC4C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94C1F29" w14:textId="02668044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85417B4" w14:textId="31535F76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6D1E0385" w14:textId="6681F288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4082325</w:t>
            </w:r>
          </w:p>
        </w:tc>
        <w:tc>
          <w:tcPr>
            <w:tcW w:w="1174" w:type="dxa"/>
            <w:vAlign w:val="center"/>
          </w:tcPr>
          <w:p w14:paraId="3379E8D3" w14:textId="224232E2" w:rsidR="004E21A3" w:rsidRPr="00B2442F" w:rsidRDefault="004E21A3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983258665</w:t>
            </w:r>
          </w:p>
        </w:tc>
      </w:tr>
      <w:tr w:rsidR="004663F4" w:rsidRPr="00B2442F" w14:paraId="7BC2214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7EE6DEF" w14:textId="77777777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0FC5E57" w14:textId="5519F800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2CBBF464" w14:textId="604BF8F5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419B706D" w14:textId="5D9AAA7D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0334E61C" w14:textId="118B754C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F6C71DA" w14:textId="2E1FB010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1E587C16" w14:textId="10B22C48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4187236</w:t>
            </w:r>
          </w:p>
        </w:tc>
        <w:tc>
          <w:tcPr>
            <w:tcW w:w="1174" w:type="dxa"/>
            <w:vAlign w:val="center"/>
          </w:tcPr>
          <w:p w14:paraId="439D11D6" w14:textId="1E599129" w:rsidR="004663F4" w:rsidRPr="00B2442F" w:rsidRDefault="004663F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790132999</w:t>
            </w:r>
          </w:p>
        </w:tc>
      </w:tr>
      <w:tr w:rsidR="00101F30" w:rsidRPr="00B2442F" w14:paraId="3DC1D41E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7B8FBCE" w14:textId="77777777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3EA10E0A" w14:textId="05DEB127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43A4674E" w14:textId="4B3EDEA3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600</w:t>
            </w:r>
          </w:p>
        </w:tc>
        <w:tc>
          <w:tcPr>
            <w:tcW w:w="0" w:type="auto"/>
            <w:vAlign w:val="center"/>
          </w:tcPr>
          <w:p w14:paraId="151BF4BA" w14:textId="45EFF944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6C8851CB" w14:textId="223A8EAE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44B6CADD" w14:textId="3B806F0B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33914C57" w14:textId="4930DDED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4582942</w:t>
            </w:r>
          </w:p>
        </w:tc>
        <w:tc>
          <w:tcPr>
            <w:tcW w:w="1174" w:type="dxa"/>
            <w:vAlign w:val="center"/>
          </w:tcPr>
          <w:p w14:paraId="682A6717" w14:textId="72BE9A45" w:rsidR="00101F30" w:rsidRPr="00B2442F" w:rsidRDefault="00101F3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656357229</w:t>
            </w:r>
          </w:p>
        </w:tc>
      </w:tr>
      <w:tr w:rsidR="006C1451" w:rsidRPr="00B2442F" w14:paraId="528AC7AC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FF358EA" w14:textId="77777777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5A6F6ED" w14:textId="402BC31A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315BCDD9" w14:textId="69E89934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700</w:t>
            </w:r>
          </w:p>
        </w:tc>
        <w:tc>
          <w:tcPr>
            <w:tcW w:w="0" w:type="auto"/>
            <w:vAlign w:val="center"/>
          </w:tcPr>
          <w:p w14:paraId="29F4B8F4" w14:textId="1B4A5B26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2C68282E" w14:textId="0E9792EE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2DA47C0" w14:textId="67EC6AEF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7AFF5ED2" w14:textId="73CF2EAF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5012994</w:t>
            </w:r>
          </w:p>
        </w:tc>
        <w:tc>
          <w:tcPr>
            <w:tcW w:w="1174" w:type="dxa"/>
            <w:vAlign w:val="center"/>
          </w:tcPr>
          <w:p w14:paraId="31E5A8D5" w14:textId="6E3EE3EF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580757856</w:t>
            </w:r>
          </w:p>
        </w:tc>
      </w:tr>
      <w:tr w:rsidR="006C1451" w:rsidRPr="00B2442F" w14:paraId="41483DF3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11AF896" w14:textId="77777777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72BF69EE" w14:textId="4899BB6F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344FCEB1" w14:textId="4CB866F8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800</w:t>
            </w:r>
          </w:p>
        </w:tc>
        <w:tc>
          <w:tcPr>
            <w:tcW w:w="0" w:type="auto"/>
            <w:vAlign w:val="center"/>
          </w:tcPr>
          <w:p w14:paraId="74B92042" w14:textId="5953032C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7D177A82" w14:textId="60AD88F9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8C3DB38" w14:textId="7C6C9810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5CBDAEE9" w14:textId="6D129552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3678437</w:t>
            </w:r>
          </w:p>
        </w:tc>
        <w:tc>
          <w:tcPr>
            <w:tcW w:w="1174" w:type="dxa"/>
            <w:vAlign w:val="center"/>
          </w:tcPr>
          <w:p w14:paraId="73EC09FE" w14:textId="7CF76033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484199941</w:t>
            </w:r>
          </w:p>
        </w:tc>
      </w:tr>
      <w:tr w:rsidR="004C477C" w:rsidRPr="00B2442F" w14:paraId="0FB299C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7D63AE" w14:textId="77777777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465B9DD" w14:textId="20B18F59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2D984135" w14:textId="56D4FB4F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00</w:t>
            </w:r>
          </w:p>
        </w:tc>
        <w:tc>
          <w:tcPr>
            <w:tcW w:w="0" w:type="auto"/>
            <w:vAlign w:val="center"/>
          </w:tcPr>
          <w:p w14:paraId="450A53A3" w14:textId="43B9E575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383775B3" w14:textId="4DA49896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42AB1391" w14:textId="3E7E9F97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381A7CB7" w14:textId="1ABD2951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5270704</w:t>
            </w:r>
          </w:p>
        </w:tc>
        <w:tc>
          <w:tcPr>
            <w:tcW w:w="1174" w:type="dxa"/>
            <w:vAlign w:val="center"/>
          </w:tcPr>
          <w:p w14:paraId="6B2F468E" w14:textId="65E6CA83" w:rsidR="004C477C" w:rsidRPr="00B2442F" w:rsidRDefault="004C477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407283843</w:t>
            </w:r>
          </w:p>
        </w:tc>
      </w:tr>
      <w:tr w:rsidR="00A91986" w:rsidRPr="00B2442F" w14:paraId="2BF48A67" w14:textId="77777777" w:rsidTr="00044972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474029B6" w14:textId="6A509D8C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1622" w:type="dxa"/>
            <w:vAlign w:val="center"/>
          </w:tcPr>
          <w:p w14:paraId="038D1299" w14:textId="0B96347E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560F2523" w14:textId="1C6882C4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1E109A57" w14:textId="706D6D7F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7DFDC149" w14:textId="310E883D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AED0AE1" w14:textId="158D639B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42C708DE" w14:textId="6C32E3CF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30651</w:t>
            </w:r>
          </w:p>
        </w:tc>
        <w:tc>
          <w:tcPr>
            <w:tcW w:w="1174" w:type="dxa"/>
            <w:vAlign w:val="center"/>
          </w:tcPr>
          <w:p w14:paraId="68AC1027" w14:textId="775A665F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.157839298</w:t>
            </w:r>
          </w:p>
        </w:tc>
      </w:tr>
      <w:tr w:rsidR="00A91986" w:rsidRPr="00B2442F" w14:paraId="228EDE9E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7274E7" w14:textId="77777777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0FB747F" w14:textId="70EC9D0B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9B0F6EB" w14:textId="40519EB7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64FD537C" w14:textId="1642A5BB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6578AC23" w14:textId="15DCA2D8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170B0BA" w14:textId="4C5FFCE1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3B38ACA2" w14:textId="1975175C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6116615</w:t>
            </w:r>
          </w:p>
        </w:tc>
        <w:tc>
          <w:tcPr>
            <w:tcW w:w="1174" w:type="dxa"/>
            <w:vAlign w:val="center"/>
          </w:tcPr>
          <w:p w14:paraId="08438D42" w14:textId="3C0DF32C" w:rsidR="00A91986" w:rsidRPr="00B2442F" w:rsidRDefault="00A9198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.137774467</w:t>
            </w:r>
          </w:p>
        </w:tc>
      </w:tr>
      <w:tr w:rsidR="00776E9C" w:rsidRPr="00B2442F" w14:paraId="3AC02BE2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2E0F32B" w14:textId="77777777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3ADD9C93" w14:textId="5B0B6AB7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62CC993A" w14:textId="6009D6DB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5E1F4080" w14:textId="74846A5E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8</w:t>
            </w:r>
          </w:p>
        </w:tc>
        <w:tc>
          <w:tcPr>
            <w:tcW w:w="0" w:type="auto"/>
            <w:vAlign w:val="center"/>
          </w:tcPr>
          <w:p w14:paraId="6FFA670F" w14:textId="16F19E0C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74508E40" w14:textId="4E48FC9D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516E2B5B" w14:textId="610FED19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698051</w:t>
            </w:r>
          </w:p>
        </w:tc>
        <w:tc>
          <w:tcPr>
            <w:tcW w:w="1174" w:type="dxa"/>
            <w:vAlign w:val="center"/>
          </w:tcPr>
          <w:p w14:paraId="0A821083" w14:textId="3B07BEA9" w:rsidR="00776E9C" w:rsidRPr="00B2442F" w:rsidRDefault="00776E9C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.298812628</w:t>
            </w:r>
          </w:p>
        </w:tc>
      </w:tr>
      <w:tr w:rsidR="004D62DF" w:rsidRPr="00B2442F" w14:paraId="371DDCEC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3717B85" w14:textId="77777777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39C81A5" w14:textId="3C142040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66267918" w14:textId="6B260A7E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6D008BF8" w14:textId="2D6D7C69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4906ABC5" w14:textId="5C4A8CB4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FF87604" w14:textId="3304B6F3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19D43BF1" w14:textId="56EB4EC9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6661488</w:t>
            </w:r>
          </w:p>
        </w:tc>
        <w:tc>
          <w:tcPr>
            <w:tcW w:w="1174" w:type="dxa"/>
            <w:vAlign w:val="center"/>
          </w:tcPr>
          <w:p w14:paraId="7E0C40C6" w14:textId="1C3A4BF0" w:rsidR="004D62DF" w:rsidRPr="00B2442F" w:rsidRDefault="004D62DF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.868229628</w:t>
            </w:r>
          </w:p>
        </w:tc>
      </w:tr>
      <w:tr w:rsidR="00CB3552" w:rsidRPr="00B2442F" w14:paraId="27A55CF0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D99ACC5" w14:textId="77777777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B85D689" w14:textId="533764C3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68841EDB" w14:textId="0F216EC6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0" w:type="auto"/>
            <w:vAlign w:val="center"/>
          </w:tcPr>
          <w:p w14:paraId="2FA0B6A3" w14:textId="10A364EB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438B6774" w14:textId="67634DAE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560C979E" w14:textId="67A802E5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CBOW</w:t>
            </w:r>
          </w:p>
        </w:tc>
        <w:tc>
          <w:tcPr>
            <w:tcW w:w="1174" w:type="dxa"/>
            <w:vAlign w:val="center"/>
          </w:tcPr>
          <w:p w14:paraId="3C21775E" w14:textId="3384009B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4250503</w:t>
            </w:r>
          </w:p>
        </w:tc>
        <w:tc>
          <w:tcPr>
            <w:tcW w:w="1174" w:type="dxa"/>
            <w:vAlign w:val="center"/>
          </w:tcPr>
          <w:p w14:paraId="6AED2B5C" w14:textId="6A1805FC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14597037</w:t>
            </w:r>
          </w:p>
        </w:tc>
      </w:tr>
      <w:tr w:rsidR="00CB3552" w:rsidRPr="00B2442F" w14:paraId="222145C8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4DB670" w14:textId="77777777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15CA3FA" w14:textId="1B95DEAB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3A0B9DFD" w14:textId="5F8BFF24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6AB8C986" w14:textId="18C7EAB0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4E1818FB" w14:textId="488316E9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D834654" w14:textId="6812D297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002DC2A3" w14:textId="3525E4EA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102542</w:t>
            </w:r>
          </w:p>
        </w:tc>
        <w:tc>
          <w:tcPr>
            <w:tcW w:w="1174" w:type="dxa"/>
            <w:vAlign w:val="center"/>
          </w:tcPr>
          <w:p w14:paraId="76908A94" w14:textId="09CBBABB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520768881</w:t>
            </w:r>
          </w:p>
        </w:tc>
      </w:tr>
      <w:tr w:rsidR="00CB3552" w:rsidRPr="00B2442F" w14:paraId="66D121B3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384E17" w14:textId="77777777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091887E6" w14:textId="7F5717A3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D22373C" w14:textId="4B32D3E1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74ADA082" w14:textId="77F74EC1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43F37F68" w14:textId="65953128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F6B8D13" w14:textId="278BACDD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0C0FF902" w14:textId="34737241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856355</w:t>
            </w:r>
          </w:p>
        </w:tc>
        <w:tc>
          <w:tcPr>
            <w:tcW w:w="1174" w:type="dxa"/>
            <w:vAlign w:val="center"/>
          </w:tcPr>
          <w:p w14:paraId="5BD072CE" w14:textId="4BF2E488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436671734</w:t>
            </w:r>
          </w:p>
        </w:tc>
      </w:tr>
      <w:tr w:rsidR="00CB3552" w:rsidRPr="00B2442F" w14:paraId="12CE9177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18FDB9" w14:textId="77777777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57CA723B" w14:textId="6E4FB705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C8D1AFA" w14:textId="032D2572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25</w:t>
            </w:r>
          </w:p>
        </w:tc>
        <w:tc>
          <w:tcPr>
            <w:tcW w:w="0" w:type="auto"/>
            <w:vAlign w:val="center"/>
          </w:tcPr>
          <w:p w14:paraId="1C509E9F" w14:textId="760225CE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5BE1FD45" w14:textId="4B715429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07BE3329" w14:textId="55B69145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26BD5F5F" w14:textId="57EFDEE1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491624</w:t>
            </w:r>
          </w:p>
        </w:tc>
        <w:tc>
          <w:tcPr>
            <w:tcW w:w="1174" w:type="dxa"/>
            <w:vAlign w:val="center"/>
          </w:tcPr>
          <w:p w14:paraId="4A00912F" w14:textId="28463D46" w:rsidR="00CB3552" w:rsidRPr="00B2442F" w:rsidRDefault="00CB3552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485663533</w:t>
            </w:r>
          </w:p>
        </w:tc>
      </w:tr>
      <w:tr w:rsidR="003E7EA4" w:rsidRPr="00B2442F" w14:paraId="7D2D369D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D23EE6" w14:textId="77777777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1BC3AC16" w14:textId="30E26ABA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3CAD9A1D" w14:textId="79251CD6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6AFE275E" w14:textId="1FD03195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33394360" w14:textId="110AF414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6DA8807" w14:textId="6C4259A9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78A13953" w14:textId="4876A3A7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4204195</w:t>
            </w:r>
          </w:p>
        </w:tc>
        <w:tc>
          <w:tcPr>
            <w:tcW w:w="1174" w:type="dxa"/>
            <w:vAlign w:val="center"/>
          </w:tcPr>
          <w:p w14:paraId="5C211B9D" w14:textId="0A710FDE" w:rsidR="003E7EA4" w:rsidRPr="00B2442F" w:rsidRDefault="003E7EA4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924631417</w:t>
            </w:r>
          </w:p>
        </w:tc>
      </w:tr>
      <w:tr w:rsidR="004E649E" w:rsidRPr="00B2442F" w14:paraId="12703DE6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112A40A" w14:textId="77777777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32BC60F" w14:textId="5B418BDC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015A10A9" w14:textId="7C9F6823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773DCEDA" w14:textId="0A6AF22A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19356886" w14:textId="43D8FB04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25</w:t>
            </w:r>
          </w:p>
        </w:tc>
        <w:tc>
          <w:tcPr>
            <w:tcW w:w="0" w:type="auto"/>
            <w:vAlign w:val="center"/>
          </w:tcPr>
          <w:p w14:paraId="30F7AE47" w14:textId="7622A669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28E5AC37" w14:textId="2A5701CF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17109165</w:t>
            </w:r>
          </w:p>
        </w:tc>
        <w:tc>
          <w:tcPr>
            <w:tcW w:w="1174" w:type="dxa"/>
            <w:vAlign w:val="center"/>
          </w:tcPr>
          <w:p w14:paraId="0E0C8C54" w14:textId="66ED18D2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560105383</w:t>
            </w:r>
          </w:p>
        </w:tc>
      </w:tr>
      <w:tr w:rsidR="004E649E" w:rsidRPr="00B2442F" w14:paraId="22BD7D5B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70349B0" w14:textId="77777777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542EDA6D" w14:textId="01C70F16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1152" w:type="dxa"/>
            <w:vAlign w:val="center"/>
          </w:tcPr>
          <w:p w14:paraId="247E5A3F" w14:textId="4C9A5F70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1E58E3C7" w14:textId="594C181E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5327084F" w14:textId="57460BDE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0" w:type="auto"/>
            <w:vAlign w:val="center"/>
          </w:tcPr>
          <w:p w14:paraId="1B768F53" w14:textId="35421CBD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FF0000"/>
                <w:sz w:val="18"/>
                <w:szCs w:val="18"/>
              </w:rPr>
              <w:t>Skipgram</w:t>
            </w:r>
            <w:proofErr w:type="spellEnd"/>
          </w:p>
        </w:tc>
        <w:tc>
          <w:tcPr>
            <w:tcW w:w="1174" w:type="dxa"/>
            <w:vAlign w:val="center"/>
          </w:tcPr>
          <w:p w14:paraId="2E6527B7" w14:textId="44555760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8925893</w:t>
            </w:r>
          </w:p>
        </w:tc>
        <w:tc>
          <w:tcPr>
            <w:tcW w:w="1174" w:type="dxa"/>
            <w:vAlign w:val="center"/>
          </w:tcPr>
          <w:p w14:paraId="79B152AC" w14:textId="1905DA1D" w:rsidR="004E649E" w:rsidRPr="00B2442F" w:rsidRDefault="004E649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35685554</w:t>
            </w:r>
          </w:p>
        </w:tc>
      </w:tr>
      <w:tr w:rsidR="00EC2AE8" w:rsidRPr="00B2442F" w14:paraId="12FF4DC2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A7EE30D" w14:textId="77777777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50D93F24" w14:textId="61C2CBB2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3958249E" w14:textId="090D4F66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05818164" w14:textId="5EABA676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544D9173" w14:textId="7A1DF5B9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ED1C47D" w14:textId="6A68B9E2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106BD5D7" w14:textId="4EB000B9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7994233</w:t>
            </w:r>
          </w:p>
        </w:tc>
        <w:tc>
          <w:tcPr>
            <w:tcW w:w="1174" w:type="dxa"/>
            <w:vAlign w:val="center"/>
          </w:tcPr>
          <w:p w14:paraId="13F75833" w14:textId="51188914" w:rsidR="00EC2AE8" w:rsidRPr="00B2442F" w:rsidRDefault="00EC2AE8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.181271911</w:t>
            </w:r>
          </w:p>
        </w:tc>
      </w:tr>
      <w:tr w:rsidR="00023F50" w:rsidRPr="00B2442F" w14:paraId="025206E8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756CBEA" w14:textId="77777777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07D9B1F1" w14:textId="701E0074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458C2D89" w14:textId="4A046591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400</w:t>
            </w:r>
          </w:p>
        </w:tc>
        <w:tc>
          <w:tcPr>
            <w:tcW w:w="0" w:type="auto"/>
            <w:vAlign w:val="center"/>
          </w:tcPr>
          <w:p w14:paraId="2DBBC972" w14:textId="25B9363B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82BEABD" w14:textId="4D624502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67D923B5" w14:textId="4DFE33D2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103BC8CC" w14:textId="2C16CDD1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69785</w:t>
            </w:r>
          </w:p>
        </w:tc>
        <w:tc>
          <w:tcPr>
            <w:tcW w:w="1174" w:type="dxa"/>
            <w:vAlign w:val="center"/>
          </w:tcPr>
          <w:p w14:paraId="6092FF1E" w14:textId="01E28C31" w:rsidR="00023F50" w:rsidRPr="00B2442F" w:rsidRDefault="00023F50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899154246</w:t>
            </w:r>
          </w:p>
        </w:tc>
      </w:tr>
      <w:tr w:rsidR="00706E6E" w:rsidRPr="00B2442F" w14:paraId="12327211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50647A" w14:textId="77777777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252B4B01" w14:textId="4D3B909B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08E91F10" w14:textId="012761C1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0</w:t>
            </w:r>
          </w:p>
        </w:tc>
        <w:tc>
          <w:tcPr>
            <w:tcW w:w="0" w:type="auto"/>
            <w:vAlign w:val="center"/>
          </w:tcPr>
          <w:p w14:paraId="7259570A" w14:textId="5EDDDB9D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686D1D9B" w14:textId="003F0037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3D15B0A1" w14:textId="0BF7E552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0425EADB" w14:textId="40253C21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36995</w:t>
            </w:r>
          </w:p>
        </w:tc>
        <w:tc>
          <w:tcPr>
            <w:tcW w:w="1174" w:type="dxa"/>
            <w:vAlign w:val="center"/>
          </w:tcPr>
          <w:p w14:paraId="3DAF8948" w14:textId="6F808ED3" w:rsidR="00706E6E" w:rsidRPr="00B2442F" w:rsidRDefault="00706E6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714732409</w:t>
            </w:r>
          </w:p>
        </w:tc>
      </w:tr>
      <w:tr w:rsidR="006C1451" w:rsidRPr="00B2442F" w14:paraId="073D9400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CE05F70" w14:textId="77777777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46BA3D6E" w14:textId="73922E63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71D3749B" w14:textId="4A0A8F50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600</w:t>
            </w:r>
          </w:p>
        </w:tc>
        <w:tc>
          <w:tcPr>
            <w:tcW w:w="0" w:type="auto"/>
            <w:vAlign w:val="center"/>
          </w:tcPr>
          <w:p w14:paraId="582D61BB" w14:textId="1228D9F0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600B33D9" w14:textId="443D98EA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28D101C5" w14:textId="0A2022DA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753DB8A8" w14:textId="0DE5B082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148358</w:t>
            </w:r>
          </w:p>
        </w:tc>
        <w:tc>
          <w:tcPr>
            <w:tcW w:w="1174" w:type="dxa"/>
            <w:vAlign w:val="center"/>
          </w:tcPr>
          <w:p w14:paraId="5BE1F9EB" w14:textId="3FB11E41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5942083</w:t>
            </w:r>
          </w:p>
        </w:tc>
      </w:tr>
      <w:tr w:rsidR="006C1451" w:rsidRPr="00B2442F" w14:paraId="7E3E84EC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0637F7E" w14:textId="77777777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41EE727" w14:textId="1702772F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1096AFF8" w14:textId="54A2F235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700</w:t>
            </w:r>
          </w:p>
        </w:tc>
        <w:tc>
          <w:tcPr>
            <w:tcW w:w="0" w:type="auto"/>
            <w:vAlign w:val="center"/>
          </w:tcPr>
          <w:p w14:paraId="7FE966AD" w14:textId="0A32B492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3814F3C8" w14:textId="56460C4B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6D92018" w14:textId="58528F7B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22B0E36E" w14:textId="725753A6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751208</w:t>
            </w:r>
          </w:p>
        </w:tc>
        <w:tc>
          <w:tcPr>
            <w:tcW w:w="1174" w:type="dxa"/>
            <w:vAlign w:val="center"/>
          </w:tcPr>
          <w:p w14:paraId="7711BAF7" w14:textId="1B30EBB6" w:rsidR="006C1451" w:rsidRPr="00B2442F" w:rsidRDefault="006C1451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512354314</w:t>
            </w:r>
          </w:p>
        </w:tc>
      </w:tr>
      <w:tr w:rsidR="00735126" w:rsidRPr="00B2442F" w14:paraId="1661CF75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F7E40DA" w14:textId="77777777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698AD36B" w14:textId="4EA8F12D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0DDDA31D" w14:textId="42392BEE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800</w:t>
            </w:r>
          </w:p>
        </w:tc>
        <w:tc>
          <w:tcPr>
            <w:tcW w:w="0" w:type="auto"/>
            <w:vAlign w:val="center"/>
          </w:tcPr>
          <w:p w14:paraId="0AC750F3" w14:textId="26572879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B7943B6" w14:textId="78B869B8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162750E5" w14:textId="55BCA7C9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7D57285F" w14:textId="417DB23F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09121083</w:t>
            </w:r>
          </w:p>
        </w:tc>
        <w:tc>
          <w:tcPr>
            <w:tcW w:w="1174" w:type="dxa"/>
            <w:vAlign w:val="center"/>
          </w:tcPr>
          <w:p w14:paraId="13B4B3C9" w14:textId="0E2BE7C4" w:rsidR="00735126" w:rsidRPr="00B2442F" w:rsidRDefault="00735126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459784329</w:t>
            </w:r>
          </w:p>
        </w:tc>
      </w:tr>
      <w:tr w:rsidR="007E02FE" w:rsidRPr="00B2442F" w14:paraId="2EB0E7FC" w14:textId="77777777" w:rsidTr="00044972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1608023" w14:textId="77777777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622" w:type="dxa"/>
            <w:vAlign w:val="center"/>
          </w:tcPr>
          <w:p w14:paraId="2E20A73E" w14:textId="182B0F9B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152" w:type="dxa"/>
            <w:vAlign w:val="center"/>
          </w:tcPr>
          <w:p w14:paraId="35BCB7E9" w14:textId="47025997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1000</w:t>
            </w:r>
          </w:p>
        </w:tc>
        <w:tc>
          <w:tcPr>
            <w:tcW w:w="0" w:type="auto"/>
            <w:vAlign w:val="center"/>
          </w:tcPr>
          <w:p w14:paraId="23E83CF0" w14:textId="4033DD1B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1F768E1E" w14:textId="20B63A30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0" w:type="auto"/>
            <w:vAlign w:val="center"/>
          </w:tcPr>
          <w:p w14:paraId="2236E0F4" w14:textId="09E31410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174" w:type="dxa"/>
            <w:vAlign w:val="center"/>
          </w:tcPr>
          <w:p w14:paraId="2E60B221" w14:textId="67856E5F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117727555</w:t>
            </w:r>
          </w:p>
        </w:tc>
        <w:tc>
          <w:tcPr>
            <w:tcW w:w="1174" w:type="dxa"/>
            <w:vAlign w:val="center"/>
          </w:tcPr>
          <w:p w14:paraId="4E9E6C63" w14:textId="04E81413" w:rsidR="007E02FE" w:rsidRPr="00B2442F" w:rsidRDefault="007E02FE" w:rsidP="00632984">
            <w:pPr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color w:val="FF0000"/>
                <w:sz w:val="18"/>
                <w:szCs w:val="18"/>
              </w:rPr>
              <w:t>0.365352154</w:t>
            </w:r>
          </w:p>
        </w:tc>
      </w:tr>
    </w:tbl>
    <w:p w14:paraId="0BCFAAED" w14:textId="77777777" w:rsidR="008C55A2" w:rsidRDefault="008C55A2" w:rsidP="00632984">
      <w:pPr>
        <w:pStyle w:val="NoSpacing"/>
        <w:jc w:val="both"/>
        <w:rPr>
          <w:rFonts w:cstheme="minorHAnsi"/>
          <w:b/>
          <w:bCs/>
          <w:sz w:val="20"/>
          <w:szCs w:val="20"/>
        </w:rPr>
      </w:pPr>
    </w:p>
    <w:p w14:paraId="3851570E" w14:textId="77777777" w:rsidR="00555C7A" w:rsidRDefault="00555C7A" w:rsidP="00632984">
      <w:pPr>
        <w:pStyle w:val="NoSpacing"/>
        <w:jc w:val="both"/>
        <w:rPr>
          <w:rFonts w:cstheme="minorHAnsi"/>
          <w:b/>
          <w:bCs/>
          <w:sz w:val="20"/>
          <w:szCs w:val="20"/>
        </w:rPr>
      </w:pPr>
    </w:p>
    <w:p w14:paraId="54A87A05" w14:textId="77777777" w:rsidR="00555C7A" w:rsidRDefault="00555C7A" w:rsidP="00632984">
      <w:pPr>
        <w:pStyle w:val="NoSpacing"/>
        <w:jc w:val="both"/>
        <w:rPr>
          <w:rFonts w:cstheme="minorHAnsi"/>
          <w:b/>
          <w:bCs/>
          <w:sz w:val="20"/>
          <w:szCs w:val="20"/>
        </w:rPr>
      </w:pPr>
    </w:p>
    <w:p w14:paraId="7136D92B" w14:textId="23858769" w:rsidR="00BE0532" w:rsidRPr="00B2442F" w:rsidRDefault="00BE0532" w:rsidP="00632984">
      <w:pPr>
        <w:pStyle w:val="NoSpacing"/>
        <w:jc w:val="both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Analysis &amp; Interpretation:</w:t>
      </w:r>
    </w:p>
    <w:p w14:paraId="60362960" w14:textId="079A8A72" w:rsidR="00BE0532" w:rsidRPr="00B2442F" w:rsidRDefault="00BE0532" w:rsidP="00632984">
      <w:pPr>
        <w:pStyle w:val="NoSpacing"/>
        <w:numPr>
          <w:ilvl w:val="0"/>
          <w:numId w:val="12"/>
        </w:numPr>
        <w:jc w:val="both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Identify which embedding technique resulted in the best clustering.</w:t>
      </w:r>
    </w:p>
    <w:p w14:paraId="18DE314D" w14:textId="2F865C00" w:rsidR="00BE0532" w:rsidRPr="00B2442F" w:rsidRDefault="00BE0532" w:rsidP="00632984">
      <w:pPr>
        <w:pStyle w:val="NoSpacing"/>
        <w:numPr>
          <w:ilvl w:val="0"/>
          <w:numId w:val="12"/>
        </w:numPr>
        <w:jc w:val="both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 xml:space="preserve">Discuss how </w:t>
      </w:r>
      <w:r w:rsidR="008E6B41">
        <w:rPr>
          <w:rFonts w:cstheme="minorHAnsi"/>
          <w:b/>
          <w:bCs/>
          <w:sz w:val="20"/>
          <w:szCs w:val="20"/>
        </w:rPr>
        <w:t>different</w:t>
      </w:r>
      <w:r w:rsidRPr="00B2442F">
        <w:rPr>
          <w:rFonts w:cstheme="minorHAnsi"/>
          <w:b/>
          <w:bCs/>
          <w:sz w:val="20"/>
          <w:szCs w:val="20"/>
        </w:rPr>
        <w:t xml:space="preserve"> choices </w:t>
      </w:r>
      <w:r w:rsidR="008E6B41">
        <w:rPr>
          <w:rFonts w:cstheme="minorHAnsi"/>
          <w:b/>
          <w:bCs/>
          <w:sz w:val="20"/>
          <w:szCs w:val="20"/>
        </w:rPr>
        <w:t xml:space="preserve">of hyperparameters </w:t>
      </w:r>
      <w:r w:rsidRPr="00B2442F">
        <w:rPr>
          <w:rFonts w:cstheme="minorHAnsi"/>
          <w:b/>
          <w:bCs/>
          <w:sz w:val="20"/>
          <w:szCs w:val="20"/>
        </w:rPr>
        <w:t>impacted the results.</w:t>
      </w:r>
    </w:p>
    <w:p w14:paraId="740558DC" w14:textId="68F1D36C" w:rsidR="00B92ADD" w:rsidRPr="00005B57" w:rsidRDefault="00005B57" w:rsidP="00632984">
      <w:pPr>
        <w:pStyle w:val="NoSpacing"/>
        <w:numPr>
          <w:ilvl w:val="0"/>
          <w:numId w:val="12"/>
        </w:numPr>
        <w:jc w:val="both"/>
        <w:rPr>
          <w:rFonts w:cstheme="minorHAnsi"/>
          <w:b/>
          <w:bCs/>
          <w:sz w:val="20"/>
          <w:szCs w:val="20"/>
        </w:rPr>
      </w:pPr>
      <w:r w:rsidRPr="00005B57">
        <w:rPr>
          <w:rFonts w:cstheme="minorHAnsi"/>
          <w:b/>
          <w:bCs/>
          <w:sz w:val="20"/>
          <w:szCs w:val="20"/>
        </w:rPr>
        <w:t>Compare the performance of word2vec and doc2vec embeddings with those used in previous</w:t>
      </w:r>
      <w:r>
        <w:rPr>
          <w:rFonts w:cstheme="minorHAnsi"/>
          <w:b/>
          <w:bCs/>
          <w:sz w:val="20"/>
          <w:szCs w:val="20"/>
        </w:rPr>
        <w:t xml:space="preserve"> </w:t>
      </w:r>
      <w:r w:rsidRPr="00005B57">
        <w:rPr>
          <w:rFonts w:cstheme="minorHAnsi"/>
          <w:b/>
          <w:bCs/>
          <w:sz w:val="20"/>
          <w:szCs w:val="20"/>
        </w:rPr>
        <w:t>assignment (Assignment 02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2ADD" w:rsidRPr="00B2442F" w14:paraId="2DE4547E" w14:textId="77777777" w:rsidTr="00B92ADD">
        <w:trPr>
          <w:trHeight w:val="397"/>
        </w:trPr>
        <w:tc>
          <w:tcPr>
            <w:tcW w:w="9016" w:type="dxa"/>
          </w:tcPr>
          <w:p w14:paraId="77D47DA0" w14:textId="77777777" w:rsidR="00B92ADD" w:rsidRPr="00B2442F" w:rsidRDefault="00B92ADD" w:rsidP="00632984">
            <w:pPr>
              <w:pStyle w:val="NoSpacing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14:paraId="5E7AC880" w14:textId="075047F0" w:rsidR="00DF2620" w:rsidRDefault="00735126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proofErr w:type="gramStart"/>
      <w:r w:rsidRPr="00735126">
        <w:rPr>
          <w:rFonts w:cstheme="minorHAnsi"/>
          <w:color w:val="FF0000"/>
          <w:sz w:val="20"/>
          <w:szCs w:val="20"/>
        </w:rPr>
        <w:t>So</w:t>
      </w:r>
      <w:proofErr w:type="gramEnd"/>
      <w:r w:rsidRPr="00735126">
        <w:rPr>
          <w:rFonts w:cstheme="minorHAnsi"/>
          <w:color w:val="FF0000"/>
          <w:sz w:val="20"/>
          <w:szCs w:val="20"/>
        </w:rPr>
        <w:t xml:space="preserve"> </w:t>
      </w:r>
      <w:r w:rsidR="00BE1717">
        <w:rPr>
          <w:rFonts w:cstheme="minorHAnsi"/>
          <w:color w:val="FF0000"/>
          <w:sz w:val="20"/>
          <w:szCs w:val="20"/>
        </w:rPr>
        <w:t>first of all, word2vec and doc</w:t>
      </w:r>
      <w:r w:rsidR="00C95D8B">
        <w:rPr>
          <w:rFonts w:cstheme="minorHAnsi"/>
          <w:color w:val="FF0000"/>
          <w:sz w:val="20"/>
          <w:szCs w:val="20"/>
        </w:rPr>
        <w:t xml:space="preserve">2vec </w:t>
      </w:r>
      <w:proofErr w:type="gramStart"/>
      <w:r w:rsidR="00C95D8B">
        <w:rPr>
          <w:rFonts w:cstheme="minorHAnsi"/>
          <w:color w:val="FF0000"/>
          <w:sz w:val="20"/>
          <w:szCs w:val="20"/>
        </w:rPr>
        <w:t>is</w:t>
      </w:r>
      <w:proofErr w:type="gramEnd"/>
      <w:r w:rsidR="00C95D8B">
        <w:rPr>
          <w:rFonts w:cstheme="minorHAnsi"/>
          <w:color w:val="FF0000"/>
          <w:sz w:val="20"/>
          <w:szCs w:val="20"/>
        </w:rPr>
        <w:t xml:space="preserve"> MUCH better than the previous ones as our best results in </w:t>
      </w:r>
      <w:r w:rsidR="00053895">
        <w:rPr>
          <w:rFonts w:cstheme="minorHAnsi"/>
          <w:color w:val="FF0000"/>
          <w:sz w:val="20"/>
          <w:szCs w:val="20"/>
        </w:rPr>
        <w:t xml:space="preserve">the last assignment was </w:t>
      </w:r>
      <w:proofErr w:type="spellStart"/>
      <w:r w:rsidR="00053895">
        <w:rPr>
          <w:rFonts w:cstheme="minorHAnsi"/>
          <w:color w:val="FF0000"/>
          <w:sz w:val="20"/>
          <w:szCs w:val="20"/>
        </w:rPr>
        <w:t>wss</w:t>
      </w:r>
      <w:proofErr w:type="spellEnd"/>
      <w:r w:rsidR="00053895">
        <w:rPr>
          <w:rFonts w:cstheme="minorHAnsi"/>
          <w:color w:val="FF0000"/>
          <w:sz w:val="20"/>
          <w:szCs w:val="20"/>
        </w:rPr>
        <w:t>=</w:t>
      </w:r>
      <w:r w:rsidR="008F2276">
        <w:rPr>
          <w:rFonts w:cstheme="minorHAnsi"/>
          <w:color w:val="FF0000"/>
          <w:sz w:val="20"/>
          <w:szCs w:val="20"/>
        </w:rPr>
        <w:t>52</w:t>
      </w:r>
      <w:r w:rsidR="00053895">
        <w:rPr>
          <w:rFonts w:cstheme="minorHAnsi"/>
          <w:color w:val="FF0000"/>
          <w:sz w:val="20"/>
          <w:szCs w:val="20"/>
        </w:rPr>
        <w:t xml:space="preserve">, and </w:t>
      </w:r>
      <w:proofErr w:type="spellStart"/>
      <w:r w:rsidR="00053895">
        <w:rPr>
          <w:rFonts w:cstheme="minorHAnsi"/>
          <w:color w:val="FF0000"/>
          <w:sz w:val="20"/>
          <w:szCs w:val="20"/>
        </w:rPr>
        <w:t>sil</w:t>
      </w:r>
      <w:proofErr w:type="spellEnd"/>
      <w:r w:rsidR="00053895">
        <w:rPr>
          <w:rFonts w:cstheme="minorHAnsi"/>
          <w:color w:val="FF0000"/>
          <w:sz w:val="20"/>
          <w:szCs w:val="20"/>
        </w:rPr>
        <w:t>=</w:t>
      </w:r>
      <w:r w:rsidR="008F2276">
        <w:rPr>
          <w:rFonts w:cstheme="minorHAnsi"/>
          <w:color w:val="FF0000"/>
          <w:sz w:val="20"/>
          <w:szCs w:val="20"/>
        </w:rPr>
        <w:t xml:space="preserve">0.56, but here my first run was </w:t>
      </w:r>
      <w:proofErr w:type="spellStart"/>
      <w:r w:rsidR="00105D0C">
        <w:rPr>
          <w:rFonts w:cstheme="minorHAnsi"/>
          <w:color w:val="FF0000"/>
          <w:sz w:val="20"/>
          <w:szCs w:val="20"/>
        </w:rPr>
        <w:t>sil</w:t>
      </w:r>
      <w:proofErr w:type="spellEnd"/>
      <w:r w:rsidR="009C751A">
        <w:rPr>
          <w:rFonts w:cstheme="minorHAnsi"/>
          <w:color w:val="FF0000"/>
          <w:sz w:val="20"/>
          <w:szCs w:val="20"/>
        </w:rPr>
        <w:t xml:space="preserve">=0.20 and </w:t>
      </w:r>
      <w:proofErr w:type="spellStart"/>
      <w:r w:rsidR="009C751A">
        <w:rPr>
          <w:rFonts w:cstheme="minorHAnsi"/>
          <w:color w:val="FF0000"/>
          <w:sz w:val="20"/>
          <w:szCs w:val="20"/>
        </w:rPr>
        <w:t>wss</w:t>
      </w:r>
      <w:proofErr w:type="spellEnd"/>
      <w:r w:rsidR="009C751A">
        <w:rPr>
          <w:rFonts w:cstheme="minorHAnsi"/>
          <w:color w:val="FF0000"/>
          <w:sz w:val="20"/>
          <w:szCs w:val="20"/>
        </w:rPr>
        <w:t>=5.18</w:t>
      </w:r>
      <w:r w:rsidR="00632984">
        <w:rPr>
          <w:rFonts w:cstheme="minorHAnsi"/>
          <w:color w:val="FF0000"/>
          <w:sz w:val="20"/>
          <w:szCs w:val="20"/>
        </w:rPr>
        <w:t xml:space="preserve">. </w:t>
      </w:r>
      <w:proofErr w:type="gramStart"/>
      <w:r w:rsidR="00632984">
        <w:rPr>
          <w:rFonts w:cstheme="minorHAnsi"/>
          <w:color w:val="FF0000"/>
          <w:sz w:val="20"/>
          <w:szCs w:val="20"/>
        </w:rPr>
        <w:t>Thus</w:t>
      </w:r>
      <w:proofErr w:type="gramEnd"/>
      <w:r w:rsidR="00632984">
        <w:rPr>
          <w:rFonts w:cstheme="minorHAnsi"/>
          <w:color w:val="FF0000"/>
          <w:sz w:val="20"/>
          <w:szCs w:val="20"/>
        </w:rPr>
        <w:t xml:space="preserve"> just before beginning we can see that this is much better. </w:t>
      </w:r>
    </w:p>
    <w:p w14:paraId="7088DB4C" w14:textId="77777777" w:rsidR="00E24F1F" w:rsidRDefault="00E24F1F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0C4E00E5" w14:textId="7109655B" w:rsidR="00967268" w:rsidRDefault="00967268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Starting off, I applied the same preprocessing of the BEST that I found in the last assignment: unigrams, lemmatization, </w:t>
      </w:r>
      <w:proofErr w:type="spellStart"/>
      <w:r>
        <w:rPr>
          <w:rFonts w:cstheme="minorHAnsi"/>
          <w:color w:val="FF0000"/>
          <w:sz w:val="20"/>
          <w:szCs w:val="20"/>
        </w:rPr>
        <w:t>stopwords</w:t>
      </w:r>
      <w:proofErr w:type="spellEnd"/>
      <w:r>
        <w:rPr>
          <w:rFonts w:cstheme="minorHAnsi"/>
          <w:color w:val="FF0000"/>
          <w:sz w:val="20"/>
          <w:szCs w:val="20"/>
        </w:rPr>
        <w:t xml:space="preserve"> removed, </w:t>
      </w:r>
      <w:r w:rsidR="00E24F1F">
        <w:rPr>
          <w:rFonts w:cstheme="minorHAnsi"/>
          <w:color w:val="FF0000"/>
          <w:sz w:val="20"/>
          <w:szCs w:val="20"/>
        </w:rPr>
        <w:t>tokenized with data cleaned.</w:t>
      </w:r>
    </w:p>
    <w:p w14:paraId="59E01E46" w14:textId="77777777" w:rsidR="00E24F1F" w:rsidRDefault="00E24F1F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54B2D98E" w14:textId="7836F5F7" w:rsidR="00E24F1F" w:rsidRDefault="00E24F1F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Then I ran my code with multiple values for one variable (</w:t>
      </w:r>
      <w:proofErr w:type="spellStart"/>
      <w:r>
        <w:rPr>
          <w:rFonts w:cstheme="minorHAnsi"/>
          <w:color w:val="FF0000"/>
          <w:sz w:val="20"/>
          <w:szCs w:val="20"/>
        </w:rPr>
        <w:t>vectorsize</w:t>
      </w:r>
      <w:proofErr w:type="spellEnd"/>
      <w:r>
        <w:rPr>
          <w:rFonts w:cstheme="minorHAnsi"/>
          <w:color w:val="FF0000"/>
          <w:sz w:val="20"/>
          <w:szCs w:val="20"/>
        </w:rPr>
        <w:t xml:space="preserve">, </w:t>
      </w:r>
      <w:proofErr w:type="spellStart"/>
      <w:r>
        <w:rPr>
          <w:rFonts w:cstheme="minorHAnsi"/>
          <w:color w:val="FF0000"/>
          <w:sz w:val="20"/>
          <w:szCs w:val="20"/>
        </w:rPr>
        <w:t>windowsize</w:t>
      </w:r>
      <w:proofErr w:type="spellEnd"/>
      <w:r>
        <w:rPr>
          <w:rFonts w:cstheme="minorHAnsi"/>
          <w:color w:val="FF0000"/>
          <w:sz w:val="20"/>
          <w:szCs w:val="20"/>
        </w:rPr>
        <w:t>, epochs) and rest were kept constant – this ran in a loop to find the BEST variable value before moving to tune the next.</w:t>
      </w:r>
    </w:p>
    <w:p w14:paraId="287F05E3" w14:textId="6CF6F114" w:rsidR="00E24F1F" w:rsidRDefault="00E24F1F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In this I ran almost 5-10 loops for each variable, sometimes additional runs just to find the breakpoint value where it has the highest SIL and lowest WSS. </w:t>
      </w:r>
      <w:proofErr w:type="gramStart"/>
      <w:r>
        <w:rPr>
          <w:rFonts w:cstheme="minorHAnsi"/>
          <w:color w:val="FF0000"/>
          <w:sz w:val="20"/>
          <w:szCs w:val="20"/>
        </w:rPr>
        <w:t>Thus</w:t>
      </w:r>
      <w:proofErr w:type="gramEnd"/>
      <w:r>
        <w:rPr>
          <w:rFonts w:cstheme="minorHAnsi"/>
          <w:color w:val="FF0000"/>
          <w:sz w:val="20"/>
          <w:szCs w:val="20"/>
        </w:rPr>
        <w:t xml:space="preserve"> I have only shown the BEST of all 5-10 iterations, making </w:t>
      </w:r>
      <w:proofErr w:type="gramStart"/>
      <w:r>
        <w:rPr>
          <w:rFonts w:cstheme="minorHAnsi"/>
          <w:color w:val="FF0000"/>
          <w:sz w:val="20"/>
          <w:szCs w:val="20"/>
        </w:rPr>
        <w:t>total</w:t>
      </w:r>
      <w:proofErr w:type="gramEnd"/>
      <w:r>
        <w:rPr>
          <w:rFonts w:cstheme="minorHAnsi"/>
          <w:color w:val="FF0000"/>
          <w:sz w:val="20"/>
          <w:szCs w:val="20"/>
        </w:rPr>
        <w:t xml:space="preserve"> </w:t>
      </w:r>
      <w:r w:rsidR="00BF33CB">
        <w:rPr>
          <w:rFonts w:cstheme="minorHAnsi"/>
          <w:color w:val="FF0000"/>
          <w:sz w:val="20"/>
          <w:szCs w:val="20"/>
        </w:rPr>
        <w:t>30 iterations for each cluster k.</w:t>
      </w:r>
    </w:p>
    <w:p w14:paraId="7A9A7041" w14:textId="77777777" w:rsidR="00BF33CB" w:rsidRDefault="00BF33CB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2B46530D" w14:textId="166A0FD7" w:rsidR="00BF33CB" w:rsidRDefault="00BF33CB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So </w:t>
      </w:r>
      <w:proofErr w:type="gramStart"/>
      <w:r>
        <w:rPr>
          <w:rFonts w:cstheme="minorHAnsi"/>
          <w:color w:val="FF0000"/>
          <w:sz w:val="20"/>
          <w:szCs w:val="20"/>
        </w:rPr>
        <w:t>thus</w:t>
      </w:r>
      <w:proofErr w:type="gramEnd"/>
      <w:r>
        <w:rPr>
          <w:rFonts w:cstheme="minorHAnsi"/>
          <w:color w:val="FF0000"/>
          <w:sz w:val="20"/>
          <w:szCs w:val="20"/>
        </w:rPr>
        <w:t xml:space="preserve"> I started with CBOW and SKIPGRAM. I started with base values of each variable and </w:t>
      </w:r>
      <w:proofErr w:type="gramStart"/>
      <w:r>
        <w:rPr>
          <w:rFonts w:cstheme="minorHAnsi"/>
          <w:color w:val="FF0000"/>
          <w:sz w:val="20"/>
          <w:szCs w:val="20"/>
        </w:rPr>
        <w:t>tuned</w:t>
      </w:r>
      <w:proofErr w:type="gramEnd"/>
      <w:r>
        <w:rPr>
          <w:rFonts w:cstheme="minorHAnsi"/>
          <w:color w:val="FF0000"/>
          <w:sz w:val="20"/>
          <w:szCs w:val="20"/>
        </w:rPr>
        <w:t xml:space="preserve"> from </w:t>
      </w:r>
      <w:proofErr w:type="spellStart"/>
      <w:r>
        <w:rPr>
          <w:rFonts w:cstheme="minorHAnsi"/>
          <w:color w:val="FF0000"/>
          <w:sz w:val="20"/>
          <w:szCs w:val="20"/>
        </w:rPr>
        <w:t>vectorsize</w:t>
      </w:r>
      <w:proofErr w:type="spellEnd"/>
      <w:r>
        <w:rPr>
          <w:rFonts w:cstheme="minorHAnsi"/>
          <w:color w:val="FF0000"/>
          <w:sz w:val="20"/>
          <w:szCs w:val="20"/>
        </w:rPr>
        <w:t xml:space="preserve"> to </w:t>
      </w:r>
      <w:proofErr w:type="spellStart"/>
      <w:r>
        <w:rPr>
          <w:rFonts w:cstheme="minorHAnsi"/>
          <w:color w:val="FF0000"/>
          <w:sz w:val="20"/>
          <w:szCs w:val="20"/>
        </w:rPr>
        <w:t>windowsize</w:t>
      </w:r>
      <w:proofErr w:type="spellEnd"/>
      <w:r>
        <w:rPr>
          <w:rFonts w:cstheme="minorHAnsi"/>
          <w:color w:val="FF0000"/>
          <w:sz w:val="20"/>
          <w:szCs w:val="20"/>
        </w:rPr>
        <w:t xml:space="preserve"> to epochs.</w:t>
      </w:r>
    </w:p>
    <w:p w14:paraId="3E5B9888" w14:textId="77777777" w:rsidR="00BF33CB" w:rsidRDefault="00BF33CB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61F60A97" w14:textId="77777777" w:rsidR="00BF33CB" w:rsidRDefault="00BF33CB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tbl>
      <w:tblPr>
        <w:tblW w:w="8348" w:type="dxa"/>
        <w:tblLook w:val="04A0" w:firstRow="1" w:lastRow="0" w:firstColumn="1" w:lastColumn="0" w:noHBand="0" w:noVBand="1"/>
      </w:tblPr>
      <w:tblGrid>
        <w:gridCol w:w="960"/>
        <w:gridCol w:w="6188"/>
        <w:gridCol w:w="1200"/>
      </w:tblGrid>
      <w:tr w:rsidR="00D056DE" w:rsidRPr="00D056DE" w14:paraId="45C99D33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B6AB4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lastRenderedPageBreak/>
              <w:t>1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97621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3, 50, 0.20428638, 5.186473369598389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57155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056DE" w:rsidRPr="00D056DE" w14:paraId="0D28CED1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086C4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F3DB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10, 50, 0.26089746, 4.3962016105651855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DEC8E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056DE" w:rsidRPr="00D056DE" w14:paraId="5F69A279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2E97C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437C7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8, 50, 0.2590102, 4.453023433685303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C9F58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056DE" w:rsidRPr="00D056DE" w14:paraId="5F807936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ADBF0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7A2D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10, 50, 0.21531789, 5.15734386444091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FF115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056DE" w:rsidRPr="00D056DE" w14:paraId="34530ED6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5EB6EA80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1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4F2132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10, 5, 0.3297802, 0.029046453535556793]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B935D5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056DE" w:rsidRPr="00D056DE" w14:paraId="5CDDA9ED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CF524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5844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300, 3, 50, 0.09102542, 1.5207688808441162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82202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056DE" w:rsidRPr="00D056DE" w14:paraId="50A14FF7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CC509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FBF3D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3, 50, 0.09856355, 1.4366717338562012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86041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056DE" w:rsidRPr="00D056DE" w14:paraId="36B06E36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92F8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40A0A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25, 3, 50, 0.09491624, 1.485663533210754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1E239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056DE" w:rsidRPr="00D056DE" w14:paraId="5BDE8C8D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80EEBA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318A1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15, 50, 0.094204195, 0.9246314167976379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4C821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056DE" w:rsidRPr="00D056DE" w14:paraId="7160CA8B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2F304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1823E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15, 25, 0.117109165, 0.5601053833961487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81A8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056DE" w:rsidRPr="00D056DE" w14:paraId="3F20B609" w14:textId="77777777" w:rsidTr="00D056DE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29471F66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C4AEC" w14:textId="77777777" w:rsidR="00D056DE" w:rsidRPr="00D056DE" w:rsidRDefault="00D056DE" w:rsidP="00D056DE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</w:t>
            </w:r>
            <w:proofErr w:type="spellStart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D056DE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15, 5, 0.3181979, 0.07235713303089142]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23026C" w14:textId="77777777" w:rsidR="00D056DE" w:rsidRPr="00D056DE" w:rsidRDefault="00D056DE" w:rsidP="00D056D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056DE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</w:tbl>
    <w:p w14:paraId="72A18EBF" w14:textId="77777777" w:rsidR="00632984" w:rsidRDefault="00632984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6E47C5AD" w14:textId="12D8664C" w:rsidR="00D056DE" w:rsidRDefault="00D056DE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In WORD2VEC</w:t>
      </w:r>
      <w:r w:rsidR="0004200B">
        <w:rPr>
          <w:rFonts w:cstheme="minorHAnsi"/>
          <w:color w:val="FF0000"/>
          <w:sz w:val="20"/>
          <w:szCs w:val="20"/>
        </w:rPr>
        <w:t xml:space="preserve"> we noticed that </w:t>
      </w:r>
      <w:proofErr w:type="spellStart"/>
      <w:proofErr w:type="gramStart"/>
      <w:r w:rsidR="0004200B">
        <w:rPr>
          <w:rFonts w:cstheme="minorHAnsi"/>
          <w:color w:val="FF0000"/>
          <w:sz w:val="20"/>
          <w:szCs w:val="20"/>
        </w:rPr>
        <w:t>skipgram</w:t>
      </w:r>
      <w:proofErr w:type="spellEnd"/>
      <w:proofErr w:type="gramEnd"/>
      <w:r w:rsidR="0004200B">
        <w:rPr>
          <w:rFonts w:cstheme="minorHAnsi"/>
          <w:color w:val="FF0000"/>
          <w:sz w:val="20"/>
          <w:szCs w:val="20"/>
        </w:rPr>
        <w:t xml:space="preserve"> was much </w:t>
      </w:r>
      <w:proofErr w:type="spellStart"/>
      <w:r w:rsidR="0004200B">
        <w:rPr>
          <w:rFonts w:cstheme="minorHAnsi"/>
          <w:color w:val="FF0000"/>
          <w:sz w:val="20"/>
          <w:szCs w:val="20"/>
        </w:rPr>
        <w:t>much</w:t>
      </w:r>
      <w:proofErr w:type="spellEnd"/>
      <w:r w:rsidR="0004200B">
        <w:rPr>
          <w:rFonts w:cstheme="minorHAnsi"/>
          <w:color w:val="FF0000"/>
          <w:sz w:val="20"/>
          <w:szCs w:val="20"/>
        </w:rPr>
        <w:t xml:space="preserve"> better than </w:t>
      </w:r>
      <w:proofErr w:type="spellStart"/>
      <w:r w:rsidR="0004200B">
        <w:rPr>
          <w:rFonts w:cstheme="minorHAnsi"/>
          <w:color w:val="FF0000"/>
          <w:sz w:val="20"/>
          <w:szCs w:val="20"/>
        </w:rPr>
        <w:t>cbow</w:t>
      </w:r>
      <w:proofErr w:type="spellEnd"/>
      <w:r w:rsidR="0004200B">
        <w:rPr>
          <w:rFonts w:cstheme="minorHAnsi"/>
          <w:color w:val="FF0000"/>
          <w:sz w:val="20"/>
          <w:szCs w:val="20"/>
        </w:rPr>
        <w:t xml:space="preserve"> as it started with a much better </w:t>
      </w:r>
      <w:r w:rsidR="00967268">
        <w:rPr>
          <w:rFonts w:cstheme="minorHAnsi"/>
          <w:color w:val="FF0000"/>
          <w:sz w:val="20"/>
          <w:szCs w:val="20"/>
        </w:rPr>
        <w:t xml:space="preserve">WSS </w:t>
      </w:r>
      <w:r w:rsidR="00F5302C">
        <w:rPr>
          <w:rFonts w:cstheme="minorHAnsi"/>
          <w:color w:val="FF0000"/>
          <w:sz w:val="20"/>
          <w:szCs w:val="20"/>
        </w:rPr>
        <w:t xml:space="preserve">but a very bad </w:t>
      </w:r>
      <w:proofErr w:type="spellStart"/>
      <w:r w:rsidR="00F5302C">
        <w:rPr>
          <w:rFonts w:cstheme="minorHAnsi"/>
          <w:color w:val="FF0000"/>
          <w:sz w:val="20"/>
          <w:szCs w:val="20"/>
        </w:rPr>
        <w:t>bad</w:t>
      </w:r>
      <w:proofErr w:type="spellEnd"/>
      <w:r w:rsidR="00F5302C">
        <w:rPr>
          <w:rFonts w:cstheme="minorHAnsi"/>
          <w:color w:val="FF0000"/>
          <w:sz w:val="20"/>
          <w:szCs w:val="20"/>
        </w:rPr>
        <w:t xml:space="preserve"> SIL. </w:t>
      </w:r>
      <w:proofErr w:type="spellStart"/>
      <w:r w:rsidR="00967268">
        <w:rPr>
          <w:rFonts w:cstheme="minorHAnsi"/>
          <w:color w:val="FF0000"/>
          <w:sz w:val="20"/>
          <w:szCs w:val="20"/>
        </w:rPr>
        <w:t>Skipgram</w:t>
      </w:r>
      <w:proofErr w:type="spellEnd"/>
      <w:r w:rsidR="00967268">
        <w:rPr>
          <w:rFonts w:cstheme="minorHAnsi"/>
          <w:color w:val="FF0000"/>
          <w:sz w:val="20"/>
          <w:szCs w:val="20"/>
        </w:rPr>
        <w:t xml:space="preserve"> used </w:t>
      </w:r>
      <w:r w:rsidR="00BF33CB">
        <w:rPr>
          <w:rFonts w:cstheme="minorHAnsi"/>
          <w:color w:val="FF0000"/>
          <w:sz w:val="20"/>
          <w:szCs w:val="20"/>
        </w:rPr>
        <w:t xml:space="preserve">more vector size – I </w:t>
      </w:r>
      <w:r w:rsidR="00F5302C">
        <w:rPr>
          <w:rFonts w:cstheme="minorHAnsi"/>
          <w:color w:val="FF0000"/>
          <w:sz w:val="20"/>
          <w:szCs w:val="20"/>
        </w:rPr>
        <w:t>ran it multiple times to see</w:t>
      </w:r>
      <w:r w:rsidR="00BF33CB">
        <w:rPr>
          <w:rFonts w:cstheme="minorHAnsi"/>
          <w:color w:val="FF0000"/>
          <w:sz w:val="20"/>
          <w:szCs w:val="20"/>
        </w:rPr>
        <w:t xml:space="preserve"> if it worked better for more than 400 however it decreased </w:t>
      </w:r>
      <w:r w:rsidR="00E55C34">
        <w:rPr>
          <w:rFonts w:cstheme="minorHAnsi"/>
          <w:color w:val="FF0000"/>
          <w:sz w:val="20"/>
          <w:szCs w:val="20"/>
        </w:rPr>
        <w:t xml:space="preserve">SIL and increased WSS. Window size it used more larger however CBOW used lesser, and in both I noticed the smaller the epochs, the better. The </w:t>
      </w:r>
      <w:r w:rsidR="008E6D6E">
        <w:rPr>
          <w:rFonts w:cstheme="minorHAnsi"/>
          <w:color w:val="FF0000"/>
          <w:sz w:val="20"/>
          <w:szCs w:val="20"/>
        </w:rPr>
        <w:t xml:space="preserve">values improved drastically. </w:t>
      </w:r>
    </w:p>
    <w:p w14:paraId="313C79F9" w14:textId="057E5065" w:rsidR="00F5302C" w:rsidRDefault="00F5302C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The best value we found was with CBOW however as it had more </w:t>
      </w:r>
      <w:r w:rsidR="00F33F20">
        <w:rPr>
          <w:rFonts w:cstheme="minorHAnsi"/>
          <w:color w:val="FF0000"/>
          <w:sz w:val="20"/>
          <w:szCs w:val="20"/>
        </w:rPr>
        <w:t>SIL and lesser WSS.</w:t>
      </w:r>
    </w:p>
    <w:p w14:paraId="00C2A60D" w14:textId="77777777" w:rsidR="008A05D6" w:rsidRDefault="008A05D6" w:rsidP="00632984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1586D9BE" w14:textId="50683232" w:rsidR="005776D1" w:rsidRDefault="008A05D6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Then after we found a decent enough value for both, we moved to DOC2VEC</w:t>
      </w:r>
      <w:r w:rsidR="004E0023">
        <w:rPr>
          <w:rFonts w:cstheme="minorHAnsi"/>
          <w:color w:val="FF0000"/>
          <w:sz w:val="20"/>
          <w:szCs w:val="20"/>
        </w:rPr>
        <w:t xml:space="preserve">. For </w:t>
      </w:r>
      <w:r w:rsidR="00D86CB4">
        <w:rPr>
          <w:rFonts w:cstheme="minorHAnsi"/>
          <w:color w:val="FF0000"/>
          <w:sz w:val="20"/>
          <w:szCs w:val="20"/>
        </w:rPr>
        <w:t>DBOW:</w:t>
      </w:r>
    </w:p>
    <w:tbl>
      <w:tblPr>
        <w:tblW w:w="7733" w:type="dxa"/>
        <w:tblLook w:val="04A0" w:firstRow="1" w:lastRow="0" w:firstColumn="1" w:lastColumn="0" w:noHBand="0" w:noVBand="1"/>
      </w:tblPr>
      <w:tblGrid>
        <w:gridCol w:w="960"/>
        <w:gridCol w:w="5573"/>
        <w:gridCol w:w="1200"/>
      </w:tblGrid>
      <w:tr w:rsidR="00D86CB4" w:rsidRPr="00D86CB4" w14:paraId="2B07287D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773D0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2D8EA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300, 3, 50, 0.23340887, 1.5563132762908936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8677F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86CB4" w:rsidRPr="00D86CB4" w14:paraId="2189081A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90379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71E6A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, 3, 50, 0.2322252, 1.213774204254150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679BC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86CB4" w:rsidRPr="00D86CB4" w14:paraId="56C5F61B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88904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D2170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500, 3, 50, 0.24864852, 0.9803797006607056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AE5C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86CB4" w:rsidRPr="00D86CB4" w14:paraId="1C088876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F5F3A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4D962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600, 3, 50, 0.24542189, 0.8145246505737305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46FF9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86CB4" w:rsidRPr="00D86CB4" w14:paraId="38C987BA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EB04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FAB41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700, 3, 50, 0.24686135, 0.7176216840744019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9BC4C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86CB4" w:rsidRPr="00D86CB4" w14:paraId="2A977119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8B56D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4DBAF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800, 3, 50, 0.24619788, 0.624525785446167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C8E2F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86CB4" w:rsidRPr="00D86CB4" w14:paraId="36659879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AA5A0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0A0EC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1000, 3, 50, 0.25864682, 0.522559702396392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FA679C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86CB4" w:rsidRPr="00D86CB4" w14:paraId="2778A150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73AC3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EC1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1500, 3, 50, 0.25769895, 0.349564820528030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24BF4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86CB4" w:rsidRPr="00D86CB4" w14:paraId="086B75E6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15373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B575D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2500, 3, 50, 0.26216635, 0.2140878140926361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37CE6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D86CB4" w:rsidRPr="00D86CB4" w14:paraId="07BAEB3A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center"/>
            <w:hideMark/>
          </w:tcPr>
          <w:p w14:paraId="1D96B33A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3966742A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0, 3, 50, 0.2695049, 0.1398052871227264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center"/>
            <w:hideMark/>
          </w:tcPr>
          <w:p w14:paraId="2A833CA9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86CB4" w:rsidRPr="00D86CB4" w14:paraId="38439AAE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EBCA8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5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82F6F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0, 3, 50, 0.2695049, 0.1398052871227264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063DA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86CB4" w:rsidRPr="00D86CB4" w14:paraId="2AEC46F7" w14:textId="77777777" w:rsidTr="00D86CB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1E20D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55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99C239" w14:textId="77777777" w:rsidR="00D86CB4" w:rsidRPr="00D86CB4" w:rsidRDefault="00D86CB4" w:rsidP="00D86CB4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86CB4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0, 3, 50, 0.2695049, 0.13980528712272644]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BCD2B6" w14:textId="77777777" w:rsidR="00D86CB4" w:rsidRPr="00D86CB4" w:rsidRDefault="00D86CB4" w:rsidP="00D86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86CB4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</w:tbl>
    <w:p w14:paraId="547943AE" w14:textId="77777777" w:rsidR="00D86CB4" w:rsidRDefault="00D86CB4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22C96481" w14:textId="5BAD2C44" w:rsidR="00D86CB4" w:rsidRDefault="00D86CB4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Here we saw that DBOW was getting better and better with vector size</w:t>
      </w:r>
      <w:r w:rsidR="007D3D00">
        <w:rPr>
          <w:rFonts w:cstheme="minorHAnsi"/>
          <w:color w:val="FF0000"/>
          <w:sz w:val="20"/>
          <w:szCs w:val="20"/>
        </w:rPr>
        <w:t xml:space="preserve">, I did nearly </w:t>
      </w:r>
      <w:r w:rsidR="00B7538C">
        <w:rPr>
          <w:rFonts w:cstheme="minorHAnsi"/>
          <w:color w:val="FF0000"/>
          <w:sz w:val="20"/>
          <w:szCs w:val="20"/>
        </w:rPr>
        <w:t>50</w:t>
      </w:r>
      <w:r w:rsidR="007D3D00">
        <w:rPr>
          <w:rFonts w:cstheme="minorHAnsi"/>
          <w:color w:val="FF0000"/>
          <w:sz w:val="20"/>
          <w:szCs w:val="20"/>
        </w:rPr>
        <w:t xml:space="preserve"> iterations checking from 100 vector size to </w:t>
      </w:r>
      <w:r w:rsidR="00B7538C">
        <w:rPr>
          <w:rFonts w:cstheme="minorHAnsi"/>
          <w:color w:val="FF0000"/>
          <w:sz w:val="20"/>
          <w:szCs w:val="20"/>
        </w:rPr>
        <w:t>4000 – and still it was just getting better, that’s when I had to stop.</w:t>
      </w:r>
    </w:p>
    <w:p w14:paraId="076FA8A9" w14:textId="5D4AB032" w:rsidR="00B7538C" w:rsidRDefault="00B7538C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But this gave us another thing to </w:t>
      </w:r>
      <w:proofErr w:type="spellStart"/>
      <w:r>
        <w:rPr>
          <w:rFonts w:cstheme="minorHAnsi"/>
          <w:color w:val="FF0000"/>
          <w:sz w:val="20"/>
          <w:szCs w:val="20"/>
        </w:rPr>
        <w:t>analyse</w:t>
      </w:r>
      <w:proofErr w:type="spellEnd"/>
      <w:r>
        <w:rPr>
          <w:rFonts w:cstheme="minorHAnsi"/>
          <w:color w:val="FF0000"/>
          <w:sz w:val="20"/>
          <w:szCs w:val="20"/>
        </w:rPr>
        <w:t xml:space="preserve"> – no matter what window size I kept, there was no difference:</w:t>
      </w:r>
    </w:p>
    <w:tbl>
      <w:tblPr>
        <w:tblW w:w="8480" w:type="dxa"/>
        <w:tblLook w:val="04A0" w:firstRow="1" w:lastRow="0" w:firstColumn="1" w:lastColumn="0" w:noHBand="0" w:noVBand="1"/>
      </w:tblPr>
      <w:tblGrid>
        <w:gridCol w:w="500"/>
        <w:gridCol w:w="1460"/>
        <w:gridCol w:w="1040"/>
        <w:gridCol w:w="800"/>
        <w:gridCol w:w="700"/>
        <w:gridCol w:w="1500"/>
        <w:gridCol w:w="1240"/>
        <w:gridCol w:w="1240"/>
      </w:tblGrid>
      <w:tr w:rsidR="00806A9D" w:rsidRPr="00806A9D" w14:paraId="1180A19D" w14:textId="77777777" w:rsidTr="00806A9D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EFC53AC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06A9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122CB12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ED5465B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6F90294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9E4A270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3385EC7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498EC0E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9A4C75B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  <w:tr w:rsidR="00806A9D" w:rsidRPr="00806A9D" w14:paraId="59A76910" w14:textId="77777777" w:rsidTr="00806A9D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C4B651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06A9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2F055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ABB7B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725E9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965FBE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E3DEDA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E9416F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0436C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  <w:tr w:rsidR="00806A9D" w:rsidRPr="00806A9D" w14:paraId="159D3660" w14:textId="77777777" w:rsidTr="00806A9D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767B0F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06A9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BA5AD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EF8C4D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E6577E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7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B73771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D6CC82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7064A2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14051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  <w:tr w:rsidR="00806A9D" w:rsidRPr="00806A9D" w14:paraId="6E342324" w14:textId="77777777" w:rsidTr="00806A9D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3BB746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06A9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F2CD53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BBBB47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0C4944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639191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D435AD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1C0B0F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E116C9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  <w:tr w:rsidR="00806A9D" w:rsidRPr="00806A9D" w14:paraId="58C0C353" w14:textId="77777777" w:rsidTr="00806A9D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34FB4F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06A9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9A00CE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1DC962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C399AE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12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EB8352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19DC31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214A39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294173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  <w:tr w:rsidR="00806A9D" w:rsidRPr="00806A9D" w14:paraId="7C0479D6" w14:textId="77777777" w:rsidTr="00806A9D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122C3A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06A9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37AE8C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005E8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5F4EFA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65A16B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E3C1E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853839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CA96B5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  <w:tr w:rsidR="00806A9D" w:rsidRPr="00806A9D" w14:paraId="4498F028" w14:textId="77777777" w:rsidTr="00806A9D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C31003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806A9D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4A13F1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BB7A7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F156DC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2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9E23EA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D4BABA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0C2891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D28F5" w14:textId="77777777" w:rsidR="00806A9D" w:rsidRPr="00806A9D" w:rsidRDefault="00806A9D" w:rsidP="00806A9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806A9D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</w:tbl>
    <w:p w14:paraId="2C00A9EC" w14:textId="3E19BAE7" w:rsidR="00B7538C" w:rsidRDefault="00806A9D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See here that whatever window size from 3-20 was kept, the </w:t>
      </w:r>
      <w:proofErr w:type="gramStart"/>
      <w:r>
        <w:rPr>
          <w:rFonts w:cstheme="minorHAnsi"/>
          <w:color w:val="FF0000"/>
          <w:sz w:val="20"/>
          <w:szCs w:val="20"/>
        </w:rPr>
        <w:t>values</w:t>
      </w:r>
      <w:proofErr w:type="gramEnd"/>
      <w:r>
        <w:rPr>
          <w:rFonts w:cstheme="minorHAnsi"/>
          <w:color w:val="FF0000"/>
          <w:sz w:val="20"/>
          <w:szCs w:val="20"/>
        </w:rPr>
        <w:t xml:space="preserve"> did not change.</w:t>
      </w:r>
    </w:p>
    <w:p w14:paraId="0EBF3BD5" w14:textId="1CA1318C" w:rsidR="00806A9D" w:rsidRDefault="00806A9D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And this was the same for epochs, but they were VERY LONG and slow. They took a lot of time:</w:t>
      </w:r>
    </w:p>
    <w:tbl>
      <w:tblPr>
        <w:tblW w:w="8480" w:type="dxa"/>
        <w:tblLook w:val="04A0" w:firstRow="1" w:lastRow="0" w:firstColumn="1" w:lastColumn="0" w:noHBand="0" w:noVBand="1"/>
      </w:tblPr>
      <w:tblGrid>
        <w:gridCol w:w="500"/>
        <w:gridCol w:w="1460"/>
        <w:gridCol w:w="1040"/>
        <w:gridCol w:w="800"/>
        <w:gridCol w:w="700"/>
        <w:gridCol w:w="1500"/>
        <w:gridCol w:w="1240"/>
        <w:gridCol w:w="1240"/>
      </w:tblGrid>
      <w:tr w:rsidR="004147CC" w:rsidRPr="004147CC" w14:paraId="58CF160B" w14:textId="77777777" w:rsidTr="004147CC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7481D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147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lastRenderedPageBreak/>
              <w:t>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64DF0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88BC03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1B867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2BFDD1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B50FD2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2CBD69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269504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B41FC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9805287</w:t>
            </w:r>
          </w:p>
        </w:tc>
      </w:tr>
      <w:tr w:rsidR="004147CC" w:rsidRPr="004147CC" w14:paraId="67DDBEF5" w14:textId="77777777" w:rsidTr="004147CC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8D985D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147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1ADEA3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DBC530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28C88F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A2F52E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1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4E0BE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4EBCC1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148383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AC08E3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.069660664</w:t>
            </w:r>
          </w:p>
        </w:tc>
      </w:tr>
      <w:tr w:rsidR="004147CC" w:rsidRPr="004147CC" w14:paraId="7D7D0989" w14:textId="77777777" w:rsidTr="004147CC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F3BCAF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147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A4CD4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825740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5A2437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2C3676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1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32169A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99BB3C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02417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B0A37E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116.249939</w:t>
            </w:r>
          </w:p>
        </w:tc>
      </w:tr>
      <w:tr w:rsidR="004147CC" w:rsidRPr="004147CC" w14:paraId="0E5EEB03" w14:textId="77777777" w:rsidTr="004147CC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E3DB35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147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5D65A3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10C87A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E7B4E2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130BAA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2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B34253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40D5F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8463991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81B739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1741.776855</w:t>
            </w:r>
          </w:p>
        </w:tc>
      </w:tr>
      <w:tr w:rsidR="004147CC" w:rsidRPr="004147CC" w14:paraId="6590B0A4" w14:textId="77777777" w:rsidTr="004147CC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6A9BBE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4147CC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3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E5B712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ACE85D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ADB73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1B64D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2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B748C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BOW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31120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515968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4D29D" w14:textId="77777777" w:rsidR="004147CC" w:rsidRPr="004147CC" w:rsidRDefault="004147CC" w:rsidP="004147C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4147CC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313.291992</w:t>
            </w:r>
          </w:p>
        </w:tc>
      </w:tr>
    </w:tbl>
    <w:p w14:paraId="0552F0F7" w14:textId="77777777" w:rsidR="00806A9D" w:rsidRDefault="00806A9D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3EA1F4FA" w14:textId="5CB36B17" w:rsidR="004147CC" w:rsidRDefault="004147CC" w:rsidP="004E0023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And the values were very haphazard and not good. </w:t>
      </w:r>
    </w:p>
    <w:p w14:paraId="5A57A957" w14:textId="2856191C" w:rsidR="00FA6FBB" w:rsidRDefault="00FA6FBB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This further strengthened our hypothesis that the more the epochs, the wors</w:t>
      </w:r>
      <w:r w:rsidR="00842DCB">
        <w:rPr>
          <w:rFonts w:cstheme="minorHAnsi"/>
          <w:color w:val="FF0000"/>
          <w:sz w:val="20"/>
          <w:szCs w:val="20"/>
        </w:rPr>
        <w:t>er</w:t>
      </w:r>
    </w:p>
    <w:p w14:paraId="5957B5CE" w14:textId="77777777" w:rsidR="00842DCB" w:rsidRDefault="00842DCB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6C82A93A" w14:textId="45B7AECC" w:rsidR="00842DCB" w:rsidRDefault="00842DCB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Then came DM:</w:t>
      </w:r>
    </w:p>
    <w:tbl>
      <w:tblPr>
        <w:tblW w:w="8480" w:type="dxa"/>
        <w:tblLook w:val="04A0" w:firstRow="1" w:lastRow="0" w:firstColumn="1" w:lastColumn="0" w:noHBand="0" w:noVBand="1"/>
      </w:tblPr>
      <w:tblGrid>
        <w:gridCol w:w="500"/>
        <w:gridCol w:w="1460"/>
        <w:gridCol w:w="1040"/>
        <w:gridCol w:w="800"/>
        <w:gridCol w:w="700"/>
        <w:gridCol w:w="1500"/>
        <w:gridCol w:w="1240"/>
        <w:gridCol w:w="1240"/>
      </w:tblGrid>
      <w:tr w:rsidR="00A77066" w:rsidRPr="00A77066" w14:paraId="1A67DA0F" w14:textId="77777777" w:rsidTr="00A77066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6D4E13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7706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8E980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288A0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25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4033A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0A32C2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4A12F2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C598EB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117133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84265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3287279</w:t>
            </w:r>
          </w:p>
        </w:tc>
      </w:tr>
      <w:tr w:rsidR="00A77066" w:rsidRPr="00A77066" w14:paraId="40EF1992" w14:textId="77777777" w:rsidTr="00A77066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54239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7706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6A5734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A03F35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275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A59B84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4BC077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2360D5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46BB3F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176487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8A4112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22057475</w:t>
            </w:r>
          </w:p>
        </w:tc>
      </w:tr>
      <w:tr w:rsidR="00A77066" w:rsidRPr="00A77066" w14:paraId="3E3898BA" w14:textId="77777777" w:rsidTr="00A77066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B4BB33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7706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7E601B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9B7B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499B08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CD5A8C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78221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E7FA9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140499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853B17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11240186</w:t>
            </w:r>
          </w:p>
        </w:tc>
      </w:tr>
      <w:tr w:rsidR="00A77066" w:rsidRPr="00A77066" w14:paraId="50F06B4A" w14:textId="77777777" w:rsidTr="00A77066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47FA54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7706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5B2B6E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9DD64F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25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3342C9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95C154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26A914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13DF5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08700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22A3BD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100687139</w:t>
            </w:r>
          </w:p>
        </w:tc>
      </w:tr>
      <w:tr w:rsidR="00A77066" w:rsidRPr="00A77066" w14:paraId="665DFB9E" w14:textId="77777777" w:rsidTr="00A77066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0E9B9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7706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233100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1BC231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5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F58893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8540C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12CFD0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BB16E8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1351027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6AB2E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93864843</w:t>
            </w:r>
          </w:p>
        </w:tc>
      </w:tr>
      <w:tr w:rsidR="00A77066" w:rsidRPr="00A77066" w14:paraId="0156B554" w14:textId="77777777" w:rsidTr="00A77066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AC2FA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7706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66BDD8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8DFD2E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75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6B557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7861A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404F7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354EAB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141822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79FB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87562226</w:t>
            </w:r>
          </w:p>
        </w:tc>
      </w:tr>
      <w:tr w:rsidR="00A77066" w:rsidRPr="00A77066" w14:paraId="0ABA9C5A" w14:textId="77777777" w:rsidTr="00A77066">
        <w:trPr>
          <w:trHeight w:val="300"/>
        </w:trPr>
        <w:tc>
          <w:tcPr>
            <w:tcW w:w="5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677116F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</w:pPr>
            <w:r w:rsidRPr="00A7706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0E4B8D3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oc2Ve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1935270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4000</w:t>
            </w:r>
          </w:p>
        </w:tc>
        <w:tc>
          <w:tcPr>
            <w:tcW w:w="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BCE8015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3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C1486F5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A8A6355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DM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A11974E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31878072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3FE68CF6" w14:textId="77777777" w:rsidR="00A77066" w:rsidRPr="00A77066" w:rsidRDefault="00A77066" w:rsidP="00A770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A77066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0.084688254</w:t>
            </w:r>
          </w:p>
        </w:tc>
      </w:tr>
    </w:tbl>
    <w:p w14:paraId="158124B9" w14:textId="77777777" w:rsidR="00842DCB" w:rsidRDefault="00842DCB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1E49CFC2" w14:textId="1B4A97DA" w:rsidR="00A77066" w:rsidRDefault="00A77066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Just after the first grid </w:t>
      </w:r>
      <w:proofErr w:type="gramStart"/>
      <w:r>
        <w:rPr>
          <w:rFonts w:cstheme="minorHAnsi"/>
          <w:color w:val="FF0000"/>
          <w:sz w:val="20"/>
          <w:szCs w:val="20"/>
        </w:rPr>
        <w:t>search</w:t>
      </w:r>
      <w:proofErr w:type="gramEnd"/>
      <w:r>
        <w:rPr>
          <w:rFonts w:cstheme="minorHAnsi"/>
          <w:color w:val="FF0000"/>
          <w:sz w:val="20"/>
          <w:szCs w:val="20"/>
        </w:rPr>
        <w:t xml:space="preserve"> we can see that it is WAY better than any of the others – it gave the lowest WSS and </w:t>
      </w:r>
      <w:r w:rsidR="00206E03">
        <w:rPr>
          <w:rFonts w:cstheme="minorHAnsi"/>
          <w:color w:val="FF0000"/>
          <w:sz w:val="20"/>
          <w:szCs w:val="20"/>
        </w:rPr>
        <w:t>highest SIL.</w:t>
      </w:r>
    </w:p>
    <w:p w14:paraId="62336407" w14:textId="3EA438CE" w:rsidR="00206E03" w:rsidRDefault="00F149B4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But now that vector size is so high, even after changing </w:t>
      </w:r>
      <w:r w:rsidR="00D17039">
        <w:rPr>
          <w:rFonts w:cstheme="minorHAnsi"/>
          <w:color w:val="FF0000"/>
          <w:sz w:val="20"/>
          <w:szCs w:val="20"/>
        </w:rPr>
        <w:t xml:space="preserve">all values of window size and epochs, there was no change and only deterioration, </w:t>
      </w:r>
    </w:p>
    <w:tbl>
      <w:tblPr>
        <w:tblW w:w="6685" w:type="dxa"/>
        <w:tblLook w:val="04A0" w:firstRow="1" w:lastRow="0" w:firstColumn="1" w:lastColumn="0" w:noHBand="0" w:noVBand="1"/>
      </w:tblPr>
      <w:tblGrid>
        <w:gridCol w:w="5485"/>
        <w:gridCol w:w="1200"/>
      </w:tblGrid>
      <w:tr w:rsidR="00D17039" w:rsidRPr="00D17039" w14:paraId="524BEF4D" w14:textId="77777777" w:rsidTr="00D17039">
        <w:trPr>
          <w:trHeight w:val="300"/>
        </w:trPr>
        <w:tc>
          <w:tcPr>
            <w:tcW w:w="5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641F" w14:textId="77777777" w:rsidR="00D17039" w:rsidRPr="00D17039" w:rsidRDefault="00D17039" w:rsidP="00D17039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17039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M', 4000, 3, 50, 0.31878072, 0.0846882537007331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CEE3A" w14:textId="77777777" w:rsidR="00D17039" w:rsidRPr="00D17039" w:rsidRDefault="00D17039" w:rsidP="00D170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17039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D17039" w:rsidRPr="00D17039" w14:paraId="775CA87F" w14:textId="77777777" w:rsidTr="00D17039">
        <w:trPr>
          <w:trHeight w:val="300"/>
        </w:trPr>
        <w:tc>
          <w:tcPr>
            <w:tcW w:w="5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83AB5" w14:textId="77777777" w:rsidR="00D17039" w:rsidRPr="00D17039" w:rsidRDefault="00D17039" w:rsidP="00D17039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D17039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M', 4000, 3, 50, 0.31878072, 0.0846882537007331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11483" w14:textId="77777777" w:rsidR="00D17039" w:rsidRPr="00D17039" w:rsidRDefault="00D17039" w:rsidP="00D170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17039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</w:tbl>
    <w:p w14:paraId="29B7E482" w14:textId="77777777" w:rsidR="00D17039" w:rsidRDefault="00D17039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tbl>
      <w:tblPr>
        <w:tblW w:w="7731" w:type="dxa"/>
        <w:tblLook w:val="04A0" w:firstRow="1" w:lastRow="0" w:firstColumn="1" w:lastColumn="0" w:noHBand="0" w:noVBand="1"/>
      </w:tblPr>
      <w:tblGrid>
        <w:gridCol w:w="960"/>
        <w:gridCol w:w="1102"/>
        <w:gridCol w:w="1197"/>
        <w:gridCol w:w="960"/>
        <w:gridCol w:w="960"/>
        <w:gridCol w:w="1102"/>
        <w:gridCol w:w="1112"/>
        <w:gridCol w:w="1054"/>
      </w:tblGrid>
      <w:tr w:rsidR="00FC1703" w:rsidRPr="00FC1703" w14:paraId="4F589D9C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518E1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1F9E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Vectorizer Type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1CCDC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FC1703">
              <w:rPr>
                <w:rFonts w:ascii="Aptos Narrow" w:eastAsia="Times New Roman" w:hAnsi="Aptos Narrow" w:cs="Times New Roman"/>
                <w:color w:val="000000"/>
              </w:rPr>
              <w:t>vector_siz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CF34F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window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D9F2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Epochs 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BCDE4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Vectorizer Nam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6769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Silhouette Sco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2135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WSS Score</w:t>
            </w:r>
          </w:p>
        </w:tc>
      </w:tr>
      <w:tr w:rsidR="00FC1703" w:rsidRPr="00FC1703" w14:paraId="3A7C66D6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33BB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6D7B6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E411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4501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0A34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47B04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FFF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3187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BE42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084688</w:t>
            </w:r>
          </w:p>
        </w:tc>
      </w:tr>
      <w:tr w:rsidR="00FC1703" w:rsidRPr="00FC1703" w14:paraId="23878541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2023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B2BEF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1154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A8AD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CC3D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25E0F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337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05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59FF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178194</w:t>
            </w:r>
          </w:p>
        </w:tc>
      </w:tr>
      <w:tr w:rsidR="00FC1703" w:rsidRPr="00FC1703" w14:paraId="3AA790CF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FC80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D3CF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2994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FBE1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B7A9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C2DE9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9F8C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352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6F1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337264</w:t>
            </w:r>
          </w:p>
        </w:tc>
      </w:tr>
      <w:tr w:rsidR="00FC1703" w:rsidRPr="00FC1703" w14:paraId="524964CF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B2BAB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70A20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C40A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8DDA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E04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41679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F94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943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DB9A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594451</w:t>
            </w:r>
          </w:p>
        </w:tc>
      </w:tr>
      <w:tr w:rsidR="00FC1703" w:rsidRPr="00FC1703" w14:paraId="7B5B589C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D4B2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96EA9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7328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9EC1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2E4A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BB524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0D5F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5236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CF47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63316</w:t>
            </w:r>
          </w:p>
        </w:tc>
      </w:tr>
      <w:tr w:rsidR="00FC1703" w:rsidRPr="00FC1703" w14:paraId="5CEC86CD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61A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5ABEA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11A0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07F9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AD5A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2A0A4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95F90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98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3E2B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798213</w:t>
            </w:r>
          </w:p>
        </w:tc>
      </w:tr>
      <w:tr w:rsidR="00FC1703" w:rsidRPr="00FC1703" w14:paraId="706DF28E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C52E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4EEAA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4B0B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C6F3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28E6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D0870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98B6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5144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6AD2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811576</w:t>
            </w:r>
          </w:p>
        </w:tc>
      </w:tr>
      <w:tr w:rsidR="00FC1703" w:rsidRPr="00FC1703" w14:paraId="5F4C3DAB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F2AA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D058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97AD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B414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44E8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690E6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1B64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2008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B6D4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060477</w:t>
            </w:r>
          </w:p>
        </w:tc>
      </w:tr>
      <w:tr w:rsidR="00FC1703" w:rsidRPr="00FC1703" w14:paraId="627EB577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6B32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36D1B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D766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4463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0B3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EE8A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F3A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3217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F5CF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087757</w:t>
            </w:r>
          </w:p>
        </w:tc>
      </w:tr>
      <w:tr w:rsidR="00FC1703" w:rsidRPr="00FC1703" w14:paraId="553BF4ED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47D7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EBD0F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DF6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3903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1A28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495CB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35F8B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3880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265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140837</w:t>
            </w:r>
          </w:p>
        </w:tc>
      </w:tr>
      <w:tr w:rsidR="00FC1703" w:rsidRPr="00FC1703" w14:paraId="7C61CD5C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FF977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5479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84B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43E40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4CCD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2C7F8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3E9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458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454B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231961</w:t>
            </w:r>
          </w:p>
        </w:tc>
      </w:tr>
      <w:tr w:rsidR="00FC1703" w:rsidRPr="00FC1703" w14:paraId="357C7FE1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03210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D8287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526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71FB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7C72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0F8B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E448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52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8B53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278377</w:t>
            </w:r>
          </w:p>
        </w:tc>
      </w:tr>
      <w:tr w:rsidR="00FC1703" w:rsidRPr="00FC1703" w14:paraId="5C7E1B1B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2BB7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ED78B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A70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352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EAD7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1DD7D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AD8C8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439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B385D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296356</w:t>
            </w:r>
          </w:p>
        </w:tc>
      </w:tr>
      <w:tr w:rsidR="00FC1703" w:rsidRPr="00FC1703" w14:paraId="4C02C2C0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2B40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1703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9A23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1B0F7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EAD0D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A3D6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739F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693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7577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294408</w:t>
            </w:r>
          </w:p>
        </w:tc>
      </w:tr>
      <w:tr w:rsidR="00FC1703" w:rsidRPr="00FC1703" w14:paraId="055DACF4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60FC7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F879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3EFC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1A8FD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BEA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A4D0E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AE3C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1286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062D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054968</w:t>
            </w:r>
          </w:p>
        </w:tc>
      </w:tr>
      <w:tr w:rsidR="00FC1703" w:rsidRPr="00FC1703" w14:paraId="43CCA38F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0B8F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5FCDA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3EE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388D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696E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7BEC3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E041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2359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F207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069309</w:t>
            </w:r>
          </w:p>
        </w:tc>
      </w:tr>
      <w:tr w:rsidR="00FC1703" w:rsidRPr="00FC1703" w14:paraId="144BF74E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B7F3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D1C47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2B6D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C66D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203B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4A97D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71AD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3383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DA2D2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085057</w:t>
            </w:r>
          </w:p>
        </w:tc>
      </w:tr>
      <w:tr w:rsidR="00FC1703" w:rsidRPr="00FC1703" w14:paraId="68605D9F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B3AD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CF2DD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E014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817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8CA8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DFA93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C45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3871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285B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129843</w:t>
            </w:r>
          </w:p>
        </w:tc>
      </w:tr>
      <w:tr w:rsidR="00FC1703" w:rsidRPr="00FC1703" w14:paraId="6AAAB904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9A0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66672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50411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A0C8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F0609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75832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F303C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3895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A3EDE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147211</w:t>
            </w:r>
          </w:p>
        </w:tc>
      </w:tr>
      <w:tr w:rsidR="00FC1703" w:rsidRPr="00FC1703" w14:paraId="28C121DE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8BDA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0520F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8F19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966D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BA517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952C7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953AA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389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838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155927</w:t>
            </w:r>
          </w:p>
        </w:tc>
      </w:tr>
      <w:tr w:rsidR="00FC1703" w:rsidRPr="00FC1703" w14:paraId="2050749B" w14:textId="77777777" w:rsidTr="00FC1703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CFCFF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270B9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oc2Vec</w:t>
            </w:r>
          </w:p>
        </w:tc>
        <w:tc>
          <w:tcPr>
            <w:tcW w:w="10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B1184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4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BEA8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BA93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24D1A" w14:textId="77777777" w:rsidR="00FC1703" w:rsidRPr="00FC1703" w:rsidRDefault="00FC1703" w:rsidP="00FC1703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D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506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4506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74435" w14:textId="77777777" w:rsidR="00FC1703" w:rsidRPr="00FC1703" w:rsidRDefault="00FC1703" w:rsidP="00FC1703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FC1703">
              <w:rPr>
                <w:rFonts w:ascii="Aptos Narrow" w:eastAsia="Times New Roman" w:hAnsi="Aptos Narrow" w:cs="Times New Roman"/>
                <w:color w:val="000000"/>
              </w:rPr>
              <w:t>0.16765</w:t>
            </w:r>
          </w:p>
        </w:tc>
      </w:tr>
    </w:tbl>
    <w:p w14:paraId="44ECA4DD" w14:textId="21DF7672" w:rsidR="00D17039" w:rsidRDefault="00FC1703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lastRenderedPageBreak/>
        <w:t>THUS</w:t>
      </w:r>
    </w:p>
    <w:p w14:paraId="02724EC1" w14:textId="68762169" w:rsidR="00FC1703" w:rsidRDefault="00FC1703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>We come to our conclusion that</w:t>
      </w:r>
    </w:p>
    <w:p w14:paraId="0E9E6A67" w14:textId="3A3EC972" w:rsidR="00FC1703" w:rsidRDefault="00AD5449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>
        <w:rPr>
          <w:rFonts w:cstheme="minorHAnsi"/>
          <w:color w:val="FF0000"/>
          <w:sz w:val="20"/>
          <w:szCs w:val="20"/>
        </w:rPr>
        <w:t xml:space="preserve">The best </w:t>
      </w:r>
      <w:r w:rsidR="00C723DA">
        <w:rPr>
          <w:rFonts w:cstheme="minorHAnsi"/>
          <w:color w:val="FF0000"/>
          <w:sz w:val="20"/>
          <w:szCs w:val="20"/>
        </w:rPr>
        <w:t xml:space="preserve">in both WSS and SIL was CBOW. It was indeed the fastest and less resource consuming whereas DM and DBOW gave nearly </w:t>
      </w:r>
      <w:proofErr w:type="gramStart"/>
      <w:r w:rsidR="00C723DA">
        <w:rPr>
          <w:rFonts w:cstheme="minorHAnsi"/>
          <w:color w:val="FF0000"/>
          <w:sz w:val="20"/>
          <w:szCs w:val="20"/>
        </w:rPr>
        <w:t>same</w:t>
      </w:r>
      <w:proofErr w:type="gramEnd"/>
      <w:r w:rsidR="00C723DA">
        <w:rPr>
          <w:rFonts w:cstheme="minorHAnsi"/>
          <w:color w:val="FF0000"/>
          <w:sz w:val="20"/>
          <w:szCs w:val="20"/>
        </w:rPr>
        <w:t xml:space="preserve"> result however took a huge vector size and much more computation time. </w:t>
      </w:r>
    </w:p>
    <w:p w14:paraId="01C112FF" w14:textId="77777777" w:rsidR="00135BDF" w:rsidRDefault="00135BDF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tbl>
      <w:tblPr>
        <w:tblW w:w="9308" w:type="dxa"/>
        <w:tblLook w:val="04A0" w:firstRow="1" w:lastRow="0" w:firstColumn="1" w:lastColumn="0" w:noHBand="0" w:noVBand="1"/>
      </w:tblPr>
      <w:tblGrid>
        <w:gridCol w:w="1920"/>
        <w:gridCol w:w="6188"/>
        <w:gridCol w:w="1200"/>
      </w:tblGrid>
      <w:tr w:rsidR="00135BDF" w:rsidRPr="00135BDF" w14:paraId="3CDCA39A" w14:textId="77777777" w:rsidTr="00135BDF">
        <w:trPr>
          <w:trHeight w:val="288"/>
        </w:trPr>
        <w:tc>
          <w:tcPr>
            <w:tcW w:w="19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0E4C63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BEST IN EVERY CASE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53AB0" w14:textId="77777777" w:rsidR="00135BDF" w:rsidRPr="00135BDF" w:rsidRDefault="00135BDF" w:rsidP="00135B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 xml:space="preserve">k, </w:t>
            </w:r>
            <w:proofErr w:type="spellStart"/>
            <w:r w:rsidRPr="00135BDF">
              <w:rPr>
                <w:rFonts w:ascii="Calibri" w:eastAsia="Times New Roman" w:hAnsi="Calibri" w:cs="Calibri"/>
                <w:color w:val="000000"/>
              </w:rPr>
              <w:t>vector_size</w:t>
            </w:r>
            <w:proofErr w:type="spellEnd"/>
            <w:r w:rsidRPr="00135BDF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135BDF">
              <w:rPr>
                <w:rFonts w:ascii="Calibri" w:eastAsia="Times New Roman" w:hAnsi="Calibri" w:cs="Calibri"/>
                <w:color w:val="000000"/>
              </w:rPr>
              <w:t>window_size</w:t>
            </w:r>
            <w:proofErr w:type="spellEnd"/>
            <w:r w:rsidRPr="00135BDF">
              <w:rPr>
                <w:rFonts w:ascii="Calibri" w:eastAsia="Times New Roman" w:hAnsi="Calibri" w:cs="Calibri"/>
                <w:color w:val="000000"/>
              </w:rPr>
              <w:t xml:space="preserve">, epoch, </w:t>
            </w:r>
            <w:proofErr w:type="spellStart"/>
            <w:r w:rsidRPr="00135BDF">
              <w:rPr>
                <w:rFonts w:ascii="Calibri" w:eastAsia="Times New Roman" w:hAnsi="Calibri" w:cs="Calibri"/>
                <w:color w:val="000000"/>
              </w:rPr>
              <w:t>sil</w:t>
            </w:r>
            <w:proofErr w:type="spellEnd"/>
            <w:r w:rsidRPr="00135BDF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proofErr w:type="spellStart"/>
            <w:r w:rsidRPr="00135BDF">
              <w:rPr>
                <w:rFonts w:ascii="Calibri" w:eastAsia="Times New Roman" w:hAnsi="Calibri" w:cs="Calibri"/>
                <w:color w:val="000000"/>
              </w:rPr>
              <w:t>wss</w:t>
            </w:r>
            <w:proofErr w:type="spellEnd"/>
          </w:p>
        </w:tc>
        <w:tc>
          <w:tcPr>
            <w:tcW w:w="12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F91D0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elbow curve</w:t>
            </w:r>
          </w:p>
        </w:tc>
      </w:tr>
      <w:tr w:rsidR="00135BDF" w:rsidRPr="00135BDF" w14:paraId="13AC6F02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274B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95066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3, 50, 0.20428638, 5.186473369598389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E1F1D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3BF23FC9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B608A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36C8A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10, 50, 0.26089746, 4.3962016105651855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7E53E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2EB2205B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C7B4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1B62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8, 50, 0.2590102, 4.453023433685303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65405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214B7D25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0030D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C1D7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10, 50, 0.21531789, 5.15734386444091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6572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1C6FC216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680CAA76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18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48F46FA5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CBOW', 200, 10, 5, 0.3297802, 0.029046453535556793]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646BF3AB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5B607011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58D1A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2E061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300, 3, 50, 0.09102542, 1.5207688808441162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6E371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6EB2C681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B82C7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FC254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3, 50, 0.09856355, 1.4366717338562012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EE136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237A468F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646A9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1AEB7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25, 3, 50, 0.09491624, 1.485663533210754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87CD9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48139771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1987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3F61F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15, 50, 0.094204195, 0.9246314167976379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5EB5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6325BC79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5B4AD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11689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13, 'word', '</w:t>
            </w:r>
            <w:proofErr w:type="spellStart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15, 25, 0.117109165, 0.5601053833961487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3667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42D149E2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39BC4A7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bottom"/>
            <w:hideMark/>
          </w:tcPr>
          <w:p w14:paraId="0782AA21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word', '</w:t>
            </w:r>
            <w:proofErr w:type="spellStart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Skipgram</w:t>
            </w:r>
            <w:proofErr w:type="spellEnd"/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', 400, 15, 5, 0.3181979, 0.07235713303089142]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00"/>
            <w:noWrap/>
            <w:vAlign w:val="center"/>
            <w:hideMark/>
          </w:tcPr>
          <w:p w14:paraId="3AC56C1C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50C4161D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C4987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A57F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300, 3, 50, 0.23340887, 1.5563132762908936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2D0E0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66EE2D79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13061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9A48D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, 3, 50, 0.2322252, 1.213774204254150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A6840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54C6C548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36D12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C3DE1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500, 3, 50, 0.24864852, 0.9803797006607056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EC1A0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0BC7F13B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30CC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BF38D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600, 3, 50, 0.24542189, 0.8145246505737305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B4237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4DC863A1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E0F39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A651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700, 3, 50, 0.24686135, 0.7176216840744019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6B5C7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600EAF70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2FC1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EE290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800, 3, 50, 0.24619788, 0.624525785446167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369C16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3D982A39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D456A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B24D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1000, 3, 50, 0.25864682, 0.522559702396392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0EFB1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67E56E2D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8AD25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0F27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1500, 3, 50, 0.25769895, 0.349564820528030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D132D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663E7C1F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0A377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BF461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2500, 3, 50, 0.26216635, 0.2140878140926361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B1982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no elbow</w:t>
            </w:r>
          </w:p>
        </w:tc>
      </w:tr>
      <w:tr w:rsidR="00135BDF" w:rsidRPr="00135BDF" w14:paraId="56007D94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center"/>
            <w:hideMark/>
          </w:tcPr>
          <w:p w14:paraId="062CA0A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791D10DE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0, 3, 50, 0.2695049, 0.1398052871227264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center"/>
            <w:hideMark/>
          </w:tcPr>
          <w:p w14:paraId="6B1D16CC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4D144DF7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E7F23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062E4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0, 3, 50, 0.2695049, 0.13980528712272644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EA45C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5A504A34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FFCFD4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1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D4BC59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BOW', 4000, 3, 50, 0.2695049, 0.13980528712272644]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4A9559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1FA10A4E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center"/>
            <w:hideMark/>
          </w:tcPr>
          <w:p w14:paraId="553B82AF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67114C96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M', 4000, 3, 50, 0.31878072, 0.0846882537007331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center"/>
            <w:hideMark/>
          </w:tcPr>
          <w:p w14:paraId="1DB40E9B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  <w:tr w:rsidR="00135BDF" w:rsidRPr="00135BDF" w14:paraId="31978389" w14:textId="77777777" w:rsidTr="00135BDF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51C72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1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0E72E" w14:textId="77777777" w:rsidR="00135BDF" w:rsidRPr="00135BDF" w:rsidRDefault="00135BDF" w:rsidP="00135BDF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</w:pPr>
            <w:r w:rsidRPr="00135BDF">
              <w:rPr>
                <w:rFonts w:ascii="Consolas" w:eastAsia="Times New Roman" w:hAnsi="Consolas" w:cs="Calibri"/>
                <w:color w:val="000000"/>
                <w:sz w:val="16"/>
                <w:szCs w:val="16"/>
              </w:rPr>
              <w:t>[5, 'doc', 'DM', 4000, 3, 50, 0.31878072, 0.08468825370073318]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1982A" w14:textId="77777777" w:rsidR="00135BDF" w:rsidRPr="00135BDF" w:rsidRDefault="00135BDF" w:rsidP="00135BD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35BDF">
              <w:rPr>
                <w:rFonts w:ascii="Calibri" w:eastAsia="Times New Roman" w:hAnsi="Calibri" w:cs="Calibri"/>
                <w:color w:val="000000"/>
              </w:rPr>
              <w:t>k=9</w:t>
            </w:r>
          </w:p>
        </w:tc>
      </w:tr>
    </w:tbl>
    <w:p w14:paraId="64AEA863" w14:textId="77777777" w:rsidR="00135BDF" w:rsidRDefault="00135BDF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</w:p>
    <w:p w14:paraId="5AFFA02A" w14:textId="75F1709D" w:rsidR="00135BDF" w:rsidRPr="00842DCB" w:rsidRDefault="00135BDF" w:rsidP="00842DCB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proofErr w:type="gramStart"/>
      <w:r>
        <w:rPr>
          <w:rFonts w:cstheme="minorHAnsi"/>
          <w:color w:val="FF0000"/>
          <w:sz w:val="20"/>
          <w:szCs w:val="20"/>
        </w:rPr>
        <w:t>THE YELLOW</w:t>
      </w:r>
      <w:proofErr w:type="gramEnd"/>
      <w:r>
        <w:rPr>
          <w:rFonts w:cstheme="minorHAnsi"/>
          <w:color w:val="FF0000"/>
          <w:sz w:val="20"/>
          <w:szCs w:val="20"/>
        </w:rPr>
        <w:t xml:space="preserve"> HIGHLIGHTED IS BEST CASE FOR EACH VECTORIZATION TECHNIQUE</w:t>
      </w:r>
    </w:p>
    <w:sectPr w:rsidR="00135BDF" w:rsidRPr="00842DCB" w:rsidSect="00460192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5030CA" w14:textId="77777777" w:rsidR="00ED0048" w:rsidRDefault="00ED0048" w:rsidP="007F3106">
      <w:pPr>
        <w:spacing w:after="0" w:line="240" w:lineRule="auto"/>
      </w:pPr>
      <w:r>
        <w:separator/>
      </w:r>
    </w:p>
  </w:endnote>
  <w:endnote w:type="continuationSeparator" w:id="0">
    <w:p w14:paraId="429A4815" w14:textId="77777777" w:rsidR="00ED0048" w:rsidRDefault="00ED0048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06B54" w14:textId="77777777" w:rsidR="00ED0048" w:rsidRDefault="00ED0048" w:rsidP="007F3106">
      <w:pPr>
        <w:spacing w:after="0" w:line="240" w:lineRule="auto"/>
      </w:pPr>
      <w:r>
        <w:separator/>
      </w:r>
    </w:p>
  </w:footnote>
  <w:footnote w:type="continuationSeparator" w:id="0">
    <w:p w14:paraId="7A916392" w14:textId="77777777" w:rsidR="00ED0048" w:rsidRDefault="00ED0048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D67109"/>
    <w:multiLevelType w:val="hybridMultilevel"/>
    <w:tmpl w:val="D304F84E"/>
    <w:lvl w:ilvl="0" w:tplc="AA46CA0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7B69EB"/>
    <w:multiLevelType w:val="hybridMultilevel"/>
    <w:tmpl w:val="3A8C79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582392"/>
    <w:multiLevelType w:val="hybridMultilevel"/>
    <w:tmpl w:val="924CF3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9"/>
  </w:num>
  <w:num w:numId="2" w16cid:durableId="1616905527">
    <w:abstractNumId w:val="5"/>
  </w:num>
  <w:num w:numId="3" w16cid:durableId="945385362">
    <w:abstractNumId w:val="0"/>
  </w:num>
  <w:num w:numId="4" w16cid:durableId="1236235495">
    <w:abstractNumId w:val="8"/>
  </w:num>
  <w:num w:numId="5" w16cid:durableId="1609577738">
    <w:abstractNumId w:val="13"/>
  </w:num>
  <w:num w:numId="6" w16cid:durableId="1725636271">
    <w:abstractNumId w:val="7"/>
  </w:num>
  <w:num w:numId="7" w16cid:durableId="1870482911">
    <w:abstractNumId w:val="2"/>
  </w:num>
  <w:num w:numId="8" w16cid:durableId="303245487">
    <w:abstractNumId w:val="1"/>
  </w:num>
  <w:num w:numId="9" w16cid:durableId="2126733507">
    <w:abstractNumId w:val="11"/>
  </w:num>
  <w:num w:numId="10" w16cid:durableId="895972194">
    <w:abstractNumId w:val="4"/>
  </w:num>
  <w:num w:numId="11" w16cid:durableId="978075844">
    <w:abstractNumId w:val="6"/>
  </w:num>
  <w:num w:numId="12" w16cid:durableId="1520120443">
    <w:abstractNumId w:val="10"/>
  </w:num>
  <w:num w:numId="13" w16cid:durableId="1312564188">
    <w:abstractNumId w:val="12"/>
  </w:num>
  <w:num w:numId="14" w16cid:durableId="272640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5B57"/>
    <w:rsid w:val="000075CC"/>
    <w:rsid w:val="00010707"/>
    <w:rsid w:val="00021CD1"/>
    <w:rsid w:val="00023F50"/>
    <w:rsid w:val="00025012"/>
    <w:rsid w:val="0004200B"/>
    <w:rsid w:val="00044972"/>
    <w:rsid w:val="00044C33"/>
    <w:rsid w:val="00053895"/>
    <w:rsid w:val="00067D0B"/>
    <w:rsid w:val="000726B2"/>
    <w:rsid w:val="00073379"/>
    <w:rsid w:val="000761D6"/>
    <w:rsid w:val="00084BE3"/>
    <w:rsid w:val="000931D3"/>
    <w:rsid w:val="0009610D"/>
    <w:rsid w:val="000A3A44"/>
    <w:rsid w:val="000A53D7"/>
    <w:rsid w:val="000C491D"/>
    <w:rsid w:val="000D1730"/>
    <w:rsid w:val="000F2A1F"/>
    <w:rsid w:val="00101F30"/>
    <w:rsid w:val="00104034"/>
    <w:rsid w:val="00105D0C"/>
    <w:rsid w:val="00107C5A"/>
    <w:rsid w:val="00107EF7"/>
    <w:rsid w:val="00112ED0"/>
    <w:rsid w:val="001158DD"/>
    <w:rsid w:val="001219C9"/>
    <w:rsid w:val="00135BDF"/>
    <w:rsid w:val="00136D09"/>
    <w:rsid w:val="001428CE"/>
    <w:rsid w:val="00143E89"/>
    <w:rsid w:val="001507CB"/>
    <w:rsid w:val="00160FDD"/>
    <w:rsid w:val="00182E63"/>
    <w:rsid w:val="00191905"/>
    <w:rsid w:val="00192A4A"/>
    <w:rsid w:val="001A402B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06CB8"/>
    <w:rsid w:val="00206E03"/>
    <w:rsid w:val="0021236E"/>
    <w:rsid w:val="00213703"/>
    <w:rsid w:val="0023008A"/>
    <w:rsid w:val="00237B92"/>
    <w:rsid w:val="00237D3B"/>
    <w:rsid w:val="002572C8"/>
    <w:rsid w:val="00265AFE"/>
    <w:rsid w:val="002845C1"/>
    <w:rsid w:val="0029252A"/>
    <w:rsid w:val="002A239A"/>
    <w:rsid w:val="002A39D3"/>
    <w:rsid w:val="002A5B4D"/>
    <w:rsid w:val="002B27CC"/>
    <w:rsid w:val="002B289E"/>
    <w:rsid w:val="002B75B3"/>
    <w:rsid w:val="002D4B94"/>
    <w:rsid w:val="002D5B82"/>
    <w:rsid w:val="002E33FC"/>
    <w:rsid w:val="002E4657"/>
    <w:rsid w:val="002E631D"/>
    <w:rsid w:val="002F1E72"/>
    <w:rsid w:val="002F321B"/>
    <w:rsid w:val="002F49D6"/>
    <w:rsid w:val="00302801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5687"/>
    <w:rsid w:val="003772A5"/>
    <w:rsid w:val="003848E4"/>
    <w:rsid w:val="00386E99"/>
    <w:rsid w:val="00393910"/>
    <w:rsid w:val="00394640"/>
    <w:rsid w:val="003A333C"/>
    <w:rsid w:val="003B08D2"/>
    <w:rsid w:val="003C0C55"/>
    <w:rsid w:val="003E0E61"/>
    <w:rsid w:val="003E4D77"/>
    <w:rsid w:val="003E7EA4"/>
    <w:rsid w:val="003F231A"/>
    <w:rsid w:val="003F25ED"/>
    <w:rsid w:val="00405694"/>
    <w:rsid w:val="004147CC"/>
    <w:rsid w:val="00417C82"/>
    <w:rsid w:val="00432FCE"/>
    <w:rsid w:val="00435355"/>
    <w:rsid w:val="00460192"/>
    <w:rsid w:val="00464065"/>
    <w:rsid w:val="004660B7"/>
    <w:rsid w:val="004663F4"/>
    <w:rsid w:val="00483F34"/>
    <w:rsid w:val="00486BD2"/>
    <w:rsid w:val="00491751"/>
    <w:rsid w:val="0049646C"/>
    <w:rsid w:val="004B0BC3"/>
    <w:rsid w:val="004B3AD6"/>
    <w:rsid w:val="004C2187"/>
    <w:rsid w:val="004C26A8"/>
    <w:rsid w:val="004C477C"/>
    <w:rsid w:val="004D62DF"/>
    <w:rsid w:val="004E0023"/>
    <w:rsid w:val="004E21A3"/>
    <w:rsid w:val="004E649E"/>
    <w:rsid w:val="005049B6"/>
    <w:rsid w:val="0051305B"/>
    <w:rsid w:val="00516EAC"/>
    <w:rsid w:val="00520481"/>
    <w:rsid w:val="005356FF"/>
    <w:rsid w:val="00552CD4"/>
    <w:rsid w:val="00555C7A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32984"/>
    <w:rsid w:val="0067258D"/>
    <w:rsid w:val="006A0332"/>
    <w:rsid w:val="006A499D"/>
    <w:rsid w:val="006A56D9"/>
    <w:rsid w:val="006C1451"/>
    <w:rsid w:val="006C71DB"/>
    <w:rsid w:val="006F1E51"/>
    <w:rsid w:val="006F728E"/>
    <w:rsid w:val="00706E6E"/>
    <w:rsid w:val="00710E70"/>
    <w:rsid w:val="00732ADC"/>
    <w:rsid w:val="00735126"/>
    <w:rsid w:val="007439E9"/>
    <w:rsid w:val="00754099"/>
    <w:rsid w:val="0075509D"/>
    <w:rsid w:val="00764643"/>
    <w:rsid w:val="00767A97"/>
    <w:rsid w:val="00767C4C"/>
    <w:rsid w:val="00776E9C"/>
    <w:rsid w:val="00786C0F"/>
    <w:rsid w:val="00797C5B"/>
    <w:rsid w:val="007B1F7C"/>
    <w:rsid w:val="007B253D"/>
    <w:rsid w:val="007B60B3"/>
    <w:rsid w:val="007B7833"/>
    <w:rsid w:val="007D3D00"/>
    <w:rsid w:val="007D7332"/>
    <w:rsid w:val="007E02FE"/>
    <w:rsid w:val="007E2984"/>
    <w:rsid w:val="007E4793"/>
    <w:rsid w:val="007F3106"/>
    <w:rsid w:val="007F3408"/>
    <w:rsid w:val="007F421D"/>
    <w:rsid w:val="00800E33"/>
    <w:rsid w:val="00806A9D"/>
    <w:rsid w:val="00814147"/>
    <w:rsid w:val="00842DCB"/>
    <w:rsid w:val="00857204"/>
    <w:rsid w:val="008622B2"/>
    <w:rsid w:val="00887D83"/>
    <w:rsid w:val="008A05D6"/>
    <w:rsid w:val="008A2607"/>
    <w:rsid w:val="008A5B79"/>
    <w:rsid w:val="008B0359"/>
    <w:rsid w:val="008C3B9C"/>
    <w:rsid w:val="008C55A2"/>
    <w:rsid w:val="008E6B41"/>
    <w:rsid w:val="008E6D6E"/>
    <w:rsid w:val="008F0F1E"/>
    <w:rsid w:val="008F2276"/>
    <w:rsid w:val="008F343E"/>
    <w:rsid w:val="00901EB6"/>
    <w:rsid w:val="00914C9E"/>
    <w:rsid w:val="00922594"/>
    <w:rsid w:val="00935BDC"/>
    <w:rsid w:val="00941C11"/>
    <w:rsid w:val="00943EC7"/>
    <w:rsid w:val="00955195"/>
    <w:rsid w:val="00961F72"/>
    <w:rsid w:val="00967268"/>
    <w:rsid w:val="00972BF5"/>
    <w:rsid w:val="00973918"/>
    <w:rsid w:val="009746D3"/>
    <w:rsid w:val="0098348C"/>
    <w:rsid w:val="00987FBA"/>
    <w:rsid w:val="00991CBD"/>
    <w:rsid w:val="009A23F9"/>
    <w:rsid w:val="009C1984"/>
    <w:rsid w:val="009C751A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066"/>
    <w:rsid w:val="00A77786"/>
    <w:rsid w:val="00A77E01"/>
    <w:rsid w:val="00A80732"/>
    <w:rsid w:val="00A91986"/>
    <w:rsid w:val="00AA21B2"/>
    <w:rsid w:val="00AA74C7"/>
    <w:rsid w:val="00AB17B0"/>
    <w:rsid w:val="00AB35CE"/>
    <w:rsid w:val="00AC56B1"/>
    <w:rsid w:val="00AC5B63"/>
    <w:rsid w:val="00AD39FA"/>
    <w:rsid w:val="00AD5449"/>
    <w:rsid w:val="00AF0E42"/>
    <w:rsid w:val="00AF36D6"/>
    <w:rsid w:val="00AF69B0"/>
    <w:rsid w:val="00B04A4C"/>
    <w:rsid w:val="00B04D59"/>
    <w:rsid w:val="00B055F1"/>
    <w:rsid w:val="00B0738C"/>
    <w:rsid w:val="00B12501"/>
    <w:rsid w:val="00B14A7A"/>
    <w:rsid w:val="00B20276"/>
    <w:rsid w:val="00B2442F"/>
    <w:rsid w:val="00B606FF"/>
    <w:rsid w:val="00B60D6D"/>
    <w:rsid w:val="00B60ED2"/>
    <w:rsid w:val="00B63C3A"/>
    <w:rsid w:val="00B6737A"/>
    <w:rsid w:val="00B7538C"/>
    <w:rsid w:val="00B92ADD"/>
    <w:rsid w:val="00B944B1"/>
    <w:rsid w:val="00BA43B9"/>
    <w:rsid w:val="00BC0760"/>
    <w:rsid w:val="00BC3365"/>
    <w:rsid w:val="00BE0471"/>
    <w:rsid w:val="00BE0532"/>
    <w:rsid w:val="00BE1717"/>
    <w:rsid w:val="00BF2BE6"/>
    <w:rsid w:val="00BF33CB"/>
    <w:rsid w:val="00BF41E9"/>
    <w:rsid w:val="00C03ED1"/>
    <w:rsid w:val="00C10838"/>
    <w:rsid w:val="00C3151F"/>
    <w:rsid w:val="00C40FD7"/>
    <w:rsid w:val="00C56F61"/>
    <w:rsid w:val="00C723DA"/>
    <w:rsid w:val="00C74146"/>
    <w:rsid w:val="00C95D8B"/>
    <w:rsid w:val="00C95E1D"/>
    <w:rsid w:val="00CB3552"/>
    <w:rsid w:val="00CC03FD"/>
    <w:rsid w:val="00CC7030"/>
    <w:rsid w:val="00CD37CB"/>
    <w:rsid w:val="00CE5C09"/>
    <w:rsid w:val="00CF1010"/>
    <w:rsid w:val="00CF4BA2"/>
    <w:rsid w:val="00D056DE"/>
    <w:rsid w:val="00D17039"/>
    <w:rsid w:val="00D41E92"/>
    <w:rsid w:val="00D44A33"/>
    <w:rsid w:val="00D52106"/>
    <w:rsid w:val="00D86CB4"/>
    <w:rsid w:val="00DA1FFE"/>
    <w:rsid w:val="00DB3F5D"/>
    <w:rsid w:val="00DD648D"/>
    <w:rsid w:val="00DE02D5"/>
    <w:rsid w:val="00DE5F37"/>
    <w:rsid w:val="00DF2620"/>
    <w:rsid w:val="00E07178"/>
    <w:rsid w:val="00E16D24"/>
    <w:rsid w:val="00E24A2D"/>
    <w:rsid w:val="00E24F1F"/>
    <w:rsid w:val="00E33B76"/>
    <w:rsid w:val="00E353BD"/>
    <w:rsid w:val="00E44011"/>
    <w:rsid w:val="00E451AB"/>
    <w:rsid w:val="00E55C34"/>
    <w:rsid w:val="00E62850"/>
    <w:rsid w:val="00E629ED"/>
    <w:rsid w:val="00E641FC"/>
    <w:rsid w:val="00E74558"/>
    <w:rsid w:val="00E778DD"/>
    <w:rsid w:val="00E968E8"/>
    <w:rsid w:val="00E97C88"/>
    <w:rsid w:val="00EC2AE8"/>
    <w:rsid w:val="00EC2CC5"/>
    <w:rsid w:val="00ED0048"/>
    <w:rsid w:val="00ED11BA"/>
    <w:rsid w:val="00EF0129"/>
    <w:rsid w:val="00EF2BB1"/>
    <w:rsid w:val="00F06470"/>
    <w:rsid w:val="00F133DA"/>
    <w:rsid w:val="00F149B4"/>
    <w:rsid w:val="00F33F20"/>
    <w:rsid w:val="00F51589"/>
    <w:rsid w:val="00F5302C"/>
    <w:rsid w:val="00F54765"/>
    <w:rsid w:val="00F61F07"/>
    <w:rsid w:val="00F76ED9"/>
    <w:rsid w:val="00F833BC"/>
    <w:rsid w:val="00F91252"/>
    <w:rsid w:val="00F929B9"/>
    <w:rsid w:val="00F937A5"/>
    <w:rsid w:val="00F94193"/>
    <w:rsid w:val="00FA2876"/>
    <w:rsid w:val="00FA6FBB"/>
    <w:rsid w:val="00FB07ED"/>
    <w:rsid w:val="00FB11B6"/>
    <w:rsid w:val="00FB3ED6"/>
    <w:rsid w:val="00FB4216"/>
    <w:rsid w:val="00FC1703"/>
    <w:rsid w:val="00FD254C"/>
    <w:rsid w:val="00FD6D82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19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3</TotalTime>
  <Pages>5</Pages>
  <Words>1925</Words>
  <Characters>10397</Characters>
  <Application>Microsoft Office Word</Application>
  <DocSecurity>0</DocSecurity>
  <Lines>1299</Lines>
  <Paragraphs>1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ZUHA AQIB - 26106</cp:lastModifiedBy>
  <cp:revision>301</cp:revision>
  <cp:lastPrinted>2024-10-20T09:24:00Z</cp:lastPrinted>
  <dcterms:created xsi:type="dcterms:W3CDTF">2022-01-25T09:16:00Z</dcterms:created>
  <dcterms:modified xsi:type="dcterms:W3CDTF">2025-03-09T18:42:00Z</dcterms:modified>
</cp:coreProperties>
</file>